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61AA77C6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avonddienst op </w:t>
      </w:r>
      <w:r w:rsidR="003524B2">
        <w:rPr>
          <w:b/>
          <w:bCs/>
          <w:i/>
          <w:iCs/>
          <w:sz w:val="32"/>
          <w:szCs w:val="32"/>
        </w:rPr>
        <w:t xml:space="preserve">Goede Vrijdag </w:t>
      </w:r>
      <w:r w:rsidR="00EC4D95">
        <w:rPr>
          <w:b/>
          <w:bCs/>
          <w:i/>
          <w:iCs/>
          <w:sz w:val="32"/>
          <w:szCs w:val="32"/>
        </w:rPr>
        <w:t>1</w:t>
      </w:r>
      <w:r w:rsidR="003524B2">
        <w:rPr>
          <w:b/>
          <w:bCs/>
          <w:i/>
          <w:iCs/>
          <w:sz w:val="32"/>
          <w:szCs w:val="32"/>
        </w:rPr>
        <w:t>5 april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Pr="00C2108D">
        <w:rPr>
          <w:b/>
          <w:bCs/>
          <w:i/>
          <w:iCs/>
          <w:sz w:val="32"/>
          <w:szCs w:val="32"/>
        </w:rPr>
        <w:t>202</w:t>
      </w:r>
      <w:r w:rsidR="00DB0C9F" w:rsidRPr="00C2108D">
        <w:rPr>
          <w:b/>
          <w:bCs/>
          <w:i/>
          <w:iCs/>
          <w:sz w:val="32"/>
          <w:szCs w:val="32"/>
        </w:rPr>
        <w:t>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324C8425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>om 19.</w:t>
      </w:r>
      <w:r w:rsidR="00A3089A">
        <w:rPr>
          <w:b/>
          <w:bCs/>
          <w:i/>
          <w:iCs/>
          <w:sz w:val="32"/>
          <w:szCs w:val="32"/>
        </w:rPr>
        <w:t>3</w:t>
      </w:r>
      <w:r w:rsidRPr="00C2108D">
        <w:rPr>
          <w:b/>
          <w:bCs/>
          <w:i/>
          <w:iCs/>
          <w:sz w:val="32"/>
          <w:szCs w:val="32"/>
        </w:rPr>
        <w:t xml:space="preserve">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230EA049" w14:textId="0E30799D" w:rsidR="005411E3" w:rsidRPr="00BE7B14" w:rsidRDefault="005411E3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473DCD">
        <w:rPr>
          <w:b/>
          <w:bCs/>
          <w:sz w:val="24"/>
          <w:szCs w:val="24"/>
        </w:rPr>
        <w:t>W. Dekker uit Oosterwolde</w:t>
      </w:r>
    </w:p>
    <w:p w14:paraId="2C710351" w14:textId="264C890D" w:rsidR="00EB225C" w:rsidRPr="00BE7B14" w:rsidRDefault="00EB225C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>dhr.</w:t>
      </w:r>
      <w:r w:rsidR="005512E1">
        <w:rPr>
          <w:b/>
          <w:bCs/>
          <w:sz w:val="24"/>
          <w:szCs w:val="24"/>
        </w:rPr>
        <w:t xml:space="preserve"> </w:t>
      </w:r>
      <w:r w:rsidR="00473DCD">
        <w:rPr>
          <w:b/>
          <w:bCs/>
          <w:sz w:val="24"/>
          <w:szCs w:val="24"/>
        </w:rPr>
        <w:t>J. Zwart</w:t>
      </w:r>
    </w:p>
    <w:p w14:paraId="625BC62D" w14:textId="77777777" w:rsidR="00DB0C9F" w:rsidRDefault="00DB0C9F" w:rsidP="00B57CF8">
      <w:pPr>
        <w:pStyle w:val="Geenafstand"/>
        <w:sectPr w:rsidR="00DB0C9F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18AEF3AD" w14:textId="77777777" w:rsidR="00261D1D" w:rsidRDefault="00261D1D" w:rsidP="00261D1D">
      <w:pPr>
        <w:pStyle w:val="Geenafstand"/>
        <w:sectPr w:rsidR="00261D1D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16ACE75" w14:textId="2020BC32" w:rsidR="00E95678" w:rsidRPr="00250897" w:rsidRDefault="00250897" w:rsidP="00B57CF8">
      <w:pPr>
        <w:pStyle w:val="Geenafstand"/>
        <w:rPr>
          <w:b/>
          <w:bCs/>
        </w:rPr>
      </w:pPr>
      <w:r w:rsidRPr="00250897">
        <w:rPr>
          <w:b/>
          <w:bCs/>
        </w:rPr>
        <w:t xml:space="preserve">Zingen: Psalm </w:t>
      </w:r>
      <w:r w:rsidR="00A849CF">
        <w:rPr>
          <w:b/>
          <w:bCs/>
        </w:rPr>
        <w:t>22</w:t>
      </w:r>
      <w:r w:rsidRPr="00250897">
        <w:rPr>
          <w:b/>
          <w:bCs/>
        </w:rPr>
        <w:t xml:space="preserve"> : 1 </w:t>
      </w:r>
      <w:r w:rsidR="000369B8">
        <w:rPr>
          <w:b/>
          <w:bCs/>
        </w:rPr>
        <w:t xml:space="preserve"> (OB)</w:t>
      </w:r>
    </w:p>
    <w:p w14:paraId="5C90BA61" w14:textId="77777777" w:rsidR="00FC136C" w:rsidRDefault="00FC136C" w:rsidP="00B57CF8">
      <w:pPr>
        <w:pStyle w:val="Geenafstand"/>
        <w:sectPr w:rsidR="00FC136C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B83CA82" w14:textId="77777777" w:rsidR="00473DCD" w:rsidRDefault="00473DCD" w:rsidP="00473DCD">
      <w:pPr>
        <w:pStyle w:val="Geenafstand"/>
      </w:pPr>
      <w:r>
        <w:t>Mijn God, mijn God, waarom verlaat Gij mij,</w:t>
      </w:r>
    </w:p>
    <w:p w14:paraId="19FCC6A7" w14:textId="77777777" w:rsidR="00473DCD" w:rsidRDefault="00473DCD" w:rsidP="00473DCD">
      <w:pPr>
        <w:pStyle w:val="Geenafstand"/>
      </w:pPr>
      <w:r>
        <w:t xml:space="preserve">En redt mij niet, terwijl ik zwoeg en </w:t>
      </w:r>
      <w:proofErr w:type="spellStart"/>
      <w:r>
        <w:t>strij</w:t>
      </w:r>
      <w:proofErr w:type="spellEnd"/>
      <w:r>
        <w:t>',</w:t>
      </w:r>
    </w:p>
    <w:p w14:paraId="115DBDF3" w14:textId="77777777" w:rsidR="00473DCD" w:rsidRDefault="00473DCD" w:rsidP="00473DCD">
      <w:pPr>
        <w:pStyle w:val="Geenafstand"/>
      </w:pPr>
      <w:r>
        <w:t>En brullend klaag in d' angsten die ik lij',</w:t>
      </w:r>
    </w:p>
    <w:p w14:paraId="544CDF7A" w14:textId="77777777" w:rsidR="00473DCD" w:rsidRDefault="00473DCD" w:rsidP="00473DCD">
      <w:pPr>
        <w:pStyle w:val="Geenafstand"/>
      </w:pPr>
      <w:r>
        <w:t>Dus fel geslagen?</w:t>
      </w:r>
    </w:p>
    <w:p w14:paraId="2426411C" w14:textId="77777777" w:rsidR="00473DCD" w:rsidRDefault="00473DCD" w:rsidP="00473DCD">
      <w:pPr>
        <w:pStyle w:val="Geenafstand"/>
      </w:pPr>
      <w:r>
        <w:t xml:space="preserve">'t Zij ik, mijn God, bij dag </w:t>
      </w:r>
      <w:proofErr w:type="spellStart"/>
      <w:r>
        <w:t>moog</w:t>
      </w:r>
      <w:proofErr w:type="spellEnd"/>
      <w:r>
        <w:t>' bitter klagen,</w:t>
      </w:r>
    </w:p>
    <w:p w14:paraId="6A9C9753" w14:textId="77777777" w:rsidR="00473DCD" w:rsidRDefault="00473DCD" w:rsidP="00473DCD">
      <w:pPr>
        <w:pStyle w:val="Geenafstand"/>
      </w:pPr>
      <w:r>
        <w:t xml:space="preserve">Gij antwoordt niet; 't Zij ik des nachts </w:t>
      </w:r>
      <w:proofErr w:type="spellStart"/>
      <w:r>
        <w:t>moog</w:t>
      </w:r>
      <w:proofErr w:type="spellEnd"/>
      <w:r>
        <w:t>' kermen.</w:t>
      </w:r>
    </w:p>
    <w:p w14:paraId="14664849" w14:textId="77777777" w:rsidR="00473DCD" w:rsidRDefault="00473DCD" w:rsidP="00473DCD">
      <w:pPr>
        <w:pStyle w:val="Geenafstand"/>
      </w:pPr>
      <w:r>
        <w:t>Ik heb geen rust, ook vind ik geen ontfermen</w:t>
      </w:r>
    </w:p>
    <w:p w14:paraId="2F1F9E4F" w14:textId="77777777" w:rsidR="00473DCD" w:rsidRDefault="00473DCD" w:rsidP="00473DCD">
      <w:pPr>
        <w:pStyle w:val="Geenafstand"/>
      </w:pPr>
      <w:r>
        <w:t>In mijn verdriet.</w:t>
      </w:r>
    </w:p>
    <w:p w14:paraId="72E72E90" w14:textId="77777777" w:rsidR="00793D10" w:rsidRDefault="00793D10" w:rsidP="00473DCD">
      <w:pPr>
        <w:pStyle w:val="Geenafstand"/>
        <w:sectPr w:rsidR="00793D10" w:rsidSect="00793D10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3400582" w14:textId="3E34FBD0" w:rsidR="00473DCD" w:rsidRDefault="00473DCD" w:rsidP="00473DCD">
      <w:pPr>
        <w:pStyle w:val="Geenafstand"/>
      </w:pPr>
    </w:p>
    <w:p w14:paraId="11AD1F6D" w14:textId="21DB30CC" w:rsidR="00CC6490" w:rsidRPr="00CC6490" w:rsidRDefault="00CC6490" w:rsidP="00473DCD">
      <w:pPr>
        <w:pStyle w:val="Geenafstand"/>
        <w:rPr>
          <w:b/>
          <w:bCs/>
        </w:rPr>
      </w:pPr>
      <w:r w:rsidRPr="00CC6490">
        <w:rPr>
          <w:b/>
          <w:bCs/>
        </w:rPr>
        <w:t>Stil gebed</w:t>
      </w:r>
    </w:p>
    <w:p w14:paraId="204280DF" w14:textId="6B08FF88" w:rsidR="00473DCD" w:rsidRDefault="00473DCD" w:rsidP="00473DCD">
      <w:pPr>
        <w:pStyle w:val="Geenafstand"/>
        <w:rPr>
          <w:b/>
          <w:bCs/>
        </w:rPr>
        <w:sectPr w:rsidR="00473DCD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8BFF782" w14:textId="4899A737" w:rsidR="00250897" w:rsidRDefault="00473DCD" w:rsidP="00473DCD">
      <w:pPr>
        <w:pStyle w:val="Geenafstand"/>
        <w:rPr>
          <w:b/>
          <w:bCs/>
        </w:rPr>
      </w:pPr>
      <w:r>
        <w:rPr>
          <w:b/>
          <w:bCs/>
        </w:rPr>
        <w:t>Votum en groet</w:t>
      </w:r>
    </w:p>
    <w:p w14:paraId="37BAA65C" w14:textId="0E8CEF77" w:rsidR="00250897" w:rsidRDefault="00250897" w:rsidP="00B57CF8">
      <w:pPr>
        <w:pStyle w:val="Geenafstand"/>
        <w:rPr>
          <w:b/>
          <w:bCs/>
        </w:rPr>
      </w:pPr>
    </w:p>
    <w:p w14:paraId="34BAC6B3" w14:textId="77777777" w:rsidR="00082304" w:rsidRDefault="00082304" w:rsidP="009C57F0">
      <w:pPr>
        <w:pStyle w:val="Geenafstand"/>
        <w:rPr>
          <w:b/>
          <w:bCs/>
        </w:rPr>
        <w:sectPr w:rsidR="00082304" w:rsidSect="0008230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AD5FEFE" w14:textId="77777777" w:rsidR="00473DCD" w:rsidRDefault="00473DCD" w:rsidP="009C57F0">
      <w:pPr>
        <w:pStyle w:val="Geenafstand"/>
        <w:rPr>
          <w:b/>
          <w:bCs/>
        </w:rPr>
      </w:pPr>
    </w:p>
    <w:p w14:paraId="65A8A7FD" w14:textId="3F469AC6" w:rsidR="00473DCD" w:rsidRPr="00473DCD" w:rsidRDefault="00473DCD" w:rsidP="00473DCD">
      <w:pPr>
        <w:pStyle w:val="Geenafstand"/>
        <w:rPr>
          <w:b/>
          <w:bCs/>
        </w:rPr>
      </w:pPr>
      <w:r w:rsidRPr="00473DCD">
        <w:rPr>
          <w:b/>
          <w:bCs/>
        </w:rPr>
        <w:t xml:space="preserve">Zingen: Psalm </w:t>
      </w:r>
      <w:r w:rsidR="00A849CF">
        <w:rPr>
          <w:b/>
          <w:bCs/>
        </w:rPr>
        <w:t>22</w:t>
      </w:r>
      <w:r w:rsidRPr="00473DCD">
        <w:rPr>
          <w:b/>
          <w:bCs/>
        </w:rPr>
        <w:t xml:space="preserve"> : </w:t>
      </w:r>
      <w:r>
        <w:rPr>
          <w:b/>
          <w:bCs/>
        </w:rPr>
        <w:t>2</w:t>
      </w:r>
      <w:r w:rsidRPr="00473DCD">
        <w:rPr>
          <w:b/>
          <w:bCs/>
        </w:rPr>
        <w:t xml:space="preserve">  (OB)</w:t>
      </w:r>
    </w:p>
    <w:p w14:paraId="29F23EC1" w14:textId="77777777" w:rsidR="00793D10" w:rsidRDefault="00793D10" w:rsidP="00473DCD">
      <w:pPr>
        <w:pStyle w:val="Geenafstand"/>
        <w:sectPr w:rsidR="00793D10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93CDDBA" w14:textId="77777777" w:rsidR="00473DCD" w:rsidRDefault="00473DCD" w:rsidP="00473DCD">
      <w:pPr>
        <w:pStyle w:val="Geenafstand"/>
      </w:pPr>
      <w:r>
        <w:t>'k Erken nochtans, Gij, Gij zijt heilig, HEER,</w:t>
      </w:r>
    </w:p>
    <w:p w14:paraId="7F12DFB7" w14:textId="77777777" w:rsidR="00473DCD" w:rsidRDefault="00473DCD" w:rsidP="00473DCD">
      <w:pPr>
        <w:pStyle w:val="Geenafstand"/>
      </w:pPr>
      <w:r>
        <w:t>En hebt Uw huis, den zetel Uwer eer,</w:t>
      </w:r>
    </w:p>
    <w:p w14:paraId="121D63B3" w14:textId="77777777" w:rsidR="00473DCD" w:rsidRDefault="00473DCD" w:rsidP="00473DCD">
      <w:pPr>
        <w:pStyle w:val="Geenafstand"/>
      </w:pPr>
      <w:r>
        <w:t xml:space="preserve">Bij </w:t>
      </w:r>
      <w:proofErr w:type="spellStart"/>
      <w:r>
        <w:t>Isrel</w:t>
      </w:r>
      <w:proofErr w:type="spellEnd"/>
      <w:r>
        <w:t>, daar Uw lof klinkt keer op keer,</w:t>
      </w:r>
    </w:p>
    <w:p w14:paraId="0C867304" w14:textId="77777777" w:rsidR="00473DCD" w:rsidRDefault="00473DCD" w:rsidP="00473DCD">
      <w:pPr>
        <w:pStyle w:val="Geenafstand"/>
      </w:pPr>
      <w:r>
        <w:t>In gunst doen bouwen.</w:t>
      </w:r>
    </w:p>
    <w:p w14:paraId="1CF721A5" w14:textId="77777777" w:rsidR="00473DCD" w:rsidRDefault="00473DCD" w:rsidP="00473DCD">
      <w:pPr>
        <w:pStyle w:val="Geenafstand"/>
      </w:pPr>
      <w:r>
        <w:t>Op U stond vast der vaderen betrouwen;</w:t>
      </w:r>
    </w:p>
    <w:p w14:paraId="4FD26B77" w14:textId="77777777" w:rsidR="00473DCD" w:rsidRDefault="00473DCD" w:rsidP="00473DCD">
      <w:pPr>
        <w:pStyle w:val="Geenafstand"/>
      </w:pPr>
      <w:r>
        <w:t>Gij zaagt hen aan;</w:t>
      </w:r>
    </w:p>
    <w:p w14:paraId="56719ABB" w14:textId="77777777" w:rsidR="00473DCD" w:rsidRDefault="00473DCD" w:rsidP="00473DCD">
      <w:pPr>
        <w:pStyle w:val="Geenafstand"/>
      </w:pPr>
      <w:r>
        <w:t xml:space="preserve">Gij hebt, wanneer </w:t>
      </w:r>
      <w:proofErr w:type="spellStart"/>
      <w:r>
        <w:t>z</w:t>
      </w:r>
      <w:proofErr w:type="spellEnd"/>
      <w:r>
        <w:t>' in noden</w:t>
      </w:r>
    </w:p>
    <w:p w14:paraId="5F49E45A" w14:textId="77777777" w:rsidR="00473DCD" w:rsidRDefault="00473DCD" w:rsidP="00473DCD">
      <w:pPr>
        <w:pStyle w:val="Geenafstand"/>
      </w:pPr>
      <w:r>
        <w:t>Tot U om hulp, vertrouwend, zijn gevloden</w:t>
      </w:r>
    </w:p>
    <w:p w14:paraId="0172283B" w14:textId="264B5FD0" w:rsidR="00473DCD" w:rsidRDefault="00473DCD" w:rsidP="00473DCD">
      <w:pPr>
        <w:pStyle w:val="Geenafstand"/>
        <w:rPr>
          <w:b/>
          <w:bCs/>
        </w:rPr>
      </w:pPr>
      <w:r>
        <w:t>Hen bijgestaan.</w:t>
      </w:r>
    </w:p>
    <w:p w14:paraId="4D5E3014" w14:textId="77777777" w:rsidR="00793D10" w:rsidRDefault="00793D10" w:rsidP="009C57F0">
      <w:pPr>
        <w:pStyle w:val="Geenafstand"/>
        <w:rPr>
          <w:b/>
          <w:bCs/>
        </w:rPr>
        <w:sectPr w:rsidR="00793D10" w:rsidSect="00793D10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5272EA4" w14:textId="77777777" w:rsidR="00473DCD" w:rsidRDefault="00473DCD" w:rsidP="009C57F0">
      <w:pPr>
        <w:pStyle w:val="Geenafstand"/>
        <w:rPr>
          <w:b/>
          <w:bCs/>
        </w:rPr>
      </w:pPr>
    </w:p>
    <w:p w14:paraId="05BD2E38" w14:textId="33DC83C0" w:rsidR="009C57F0" w:rsidRDefault="009C57F0" w:rsidP="009C57F0">
      <w:pPr>
        <w:pStyle w:val="Geenafstand"/>
        <w:rPr>
          <w:b/>
          <w:bCs/>
        </w:rPr>
      </w:pPr>
      <w:r w:rsidRPr="00B57CF8">
        <w:rPr>
          <w:b/>
          <w:bCs/>
        </w:rPr>
        <w:t>Ge</w:t>
      </w:r>
      <w:r w:rsidR="00473DCD">
        <w:rPr>
          <w:b/>
          <w:bCs/>
        </w:rPr>
        <w:t>bed van verootmoediging</w:t>
      </w:r>
    </w:p>
    <w:p w14:paraId="2A3AE35C" w14:textId="77777777" w:rsidR="009C57F0" w:rsidRDefault="009C57F0" w:rsidP="00B57CF8">
      <w:pPr>
        <w:pStyle w:val="Geenafstand"/>
      </w:pPr>
    </w:p>
    <w:p w14:paraId="2EB7EB04" w14:textId="497F0DA2" w:rsidR="009C57F0" w:rsidRDefault="009C57F0" w:rsidP="00B57CF8">
      <w:pPr>
        <w:pStyle w:val="Geenafstand"/>
        <w:sectPr w:rsidR="009C57F0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913D0AA" w14:textId="11E539C4" w:rsidR="009C57F0" w:rsidRDefault="009C57F0" w:rsidP="009C57F0">
      <w:pPr>
        <w:pStyle w:val="Geenafstand"/>
        <w:rPr>
          <w:b/>
          <w:bCs/>
        </w:rPr>
      </w:pPr>
      <w:r w:rsidRPr="00E046C6">
        <w:rPr>
          <w:b/>
          <w:bCs/>
        </w:rPr>
        <w:t xml:space="preserve">Zingen </w:t>
      </w:r>
      <w:r w:rsidR="00A96983">
        <w:rPr>
          <w:b/>
          <w:bCs/>
        </w:rPr>
        <w:t>Psalm 51 :</w:t>
      </w:r>
      <w:r w:rsidR="00A67150">
        <w:rPr>
          <w:b/>
          <w:bCs/>
        </w:rPr>
        <w:t xml:space="preserve"> 2</w:t>
      </w:r>
      <w:r w:rsidRPr="00E046C6">
        <w:rPr>
          <w:b/>
          <w:bCs/>
        </w:rPr>
        <w:t xml:space="preserve"> (</w:t>
      </w:r>
      <w:r w:rsidR="00A67150">
        <w:rPr>
          <w:b/>
          <w:bCs/>
        </w:rPr>
        <w:t>Liedboek 1973)</w:t>
      </w:r>
      <w:r w:rsidRPr="00E046C6">
        <w:rPr>
          <w:b/>
          <w:bCs/>
        </w:rPr>
        <w:t xml:space="preserve"> </w:t>
      </w:r>
    </w:p>
    <w:p w14:paraId="69A2AA6A" w14:textId="77777777" w:rsidR="00F77CDC" w:rsidRDefault="00F77CDC" w:rsidP="00CC6490">
      <w:pPr>
        <w:pStyle w:val="Geenafstand"/>
        <w:sectPr w:rsidR="00F77CD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65A5B97" w14:textId="77777777" w:rsidR="00CC6490" w:rsidRPr="00CC6490" w:rsidRDefault="00CC6490" w:rsidP="00CC6490">
      <w:pPr>
        <w:pStyle w:val="Geenafstand"/>
      </w:pPr>
      <w:r w:rsidRPr="00CC6490">
        <w:t>Want tegen U, want tegen U alleen</w:t>
      </w:r>
    </w:p>
    <w:p w14:paraId="5378523F" w14:textId="77777777" w:rsidR="00CC6490" w:rsidRPr="00CC6490" w:rsidRDefault="00CC6490" w:rsidP="00CC6490">
      <w:pPr>
        <w:pStyle w:val="Geenafstand"/>
      </w:pPr>
      <w:r w:rsidRPr="00CC6490">
        <w:t>heb ik gezondigd. Red mij van het kwade.</w:t>
      </w:r>
    </w:p>
    <w:p w14:paraId="49F82309" w14:textId="77777777" w:rsidR="00CC6490" w:rsidRPr="00CC6490" w:rsidRDefault="00CC6490" w:rsidP="00CC6490">
      <w:pPr>
        <w:pStyle w:val="Geenafstand"/>
      </w:pPr>
      <w:r w:rsidRPr="00CC6490">
        <w:t>In diep berouw belijd ik U mijn daden,</w:t>
      </w:r>
    </w:p>
    <w:p w14:paraId="4F64FC8A" w14:textId="77777777" w:rsidR="00CC6490" w:rsidRPr="00CC6490" w:rsidRDefault="00CC6490" w:rsidP="00CC6490">
      <w:pPr>
        <w:pStyle w:val="Geenafstand"/>
      </w:pPr>
      <w:r w:rsidRPr="00CC6490">
        <w:t xml:space="preserve">hoor naar de </w:t>
      </w:r>
      <w:proofErr w:type="spellStart"/>
      <w:r w:rsidRPr="00CC6490">
        <w:t>donkre</w:t>
      </w:r>
      <w:proofErr w:type="spellEnd"/>
      <w:r w:rsidRPr="00CC6490">
        <w:t xml:space="preserve"> stem van mijn </w:t>
      </w:r>
      <w:proofErr w:type="spellStart"/>
      <w:r w:rsidRPr="00CC6490">
        <w:t>geween</w:t>
      </w:r>
      <w:proofErr w:type="spellEnd"/>
      <w:r w:rsidRPr="00CC6490">
        <w:t>.</w:t>
      </w:r>
    </w:p>
    <w:p w14:paraId="70392607" w14:textId="77777777" w:rsidR="00CC6490" w:rsidRPr="00CC6490" w:rsidRDefault="00CC6490" w:rsidP="00CC6490">
      <w:pPr>
        <w:pStyle w:val="Geenafstand"/>
      </w:pPr>
      <w:r w:rsidRPr="00CC6490">
        <w:t>Ik heb gedaan wat kwaad was in uw oog,</w:t>
      </w:r>
    </w:p>
    <w:p w14:paraId="5B74C9F6" w14:textId="77777777" w:rsidR="00CC6490" w:rsidRPr="00CC6490" w:rsidRDefault="00CC6490" w:rsidP="00CC6490">
      <w:pPr>
        <w:pStyle w:val="Geenafstand"/>
      </w:pPr>
      <w:r w:rsidRPr="00CC6490">
        <w:t>ja, ik erken, ik ben uw gunst niet waardig.</w:t>
      </w:r>
    </w:p>
    <w:p w14:paraId="2A74C01B" w14:textId="77777777" w:rsidR="00CC6490" w:rsidRPr="00CC6490" w:rsidRDefault="00CC6490" w:rsidP="00CC6490">
      <w:pPr>
        <w:pStyle w:val="Geenafstand"/>
      </w:pPr>
      <w:r w:rsidRPr="00CC6490">
        <w:t>Gij zetelt in gerechtigheid omhoog,</w:t>
      </w:r>
    </w:p>
    <w:p w14:paraId="20708D8F" w14:textId="77777777" w:rsidR="00F77CDC" w:rsidRDefault="00CC6490" w:rsidP="00CC6490">
      <w:pPr>
        <w:pStyle w:val="Geenafstand"/>
        <w:sectPr w:rsidR="00F77CDC" w:rsidSect="00F77CD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 w:rsidRPr="00CC6490">
        <w:t>uw woord is waar, uw vonnis is rechtvaardig</w:t>
      </w:r>
    </w:p>
    <w:p w14:paraId="7DEA7037" w14:textId="4EAC6D8F" w:rsidR="005411E3" w:rsidRPr="00CC6490" w:rsidRDefault="005411E3" w:rsidP="00B57CF8">
      <w:pPr>
        <w:pStyle w:val="Geenafstand"/>
        <w:ind w:left="-4962"/>
      </w:pPr>
      <w:proofErr w:type="spellStart"/>
      <w:r w:rsidRPr="00CC6490">
        <w:t>pening</w:t>
      </w:r>
      <w:proofErr w:type="spellEnd"/>
      <w:r w:rsidRPr="00CC6490">
        <w:t xml:space="preserve">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2E350A4" w14:textId="069E1B6F" w:rsidR="00CC6490" w:rsidRDefault="00CC6490" w:rsidP="00A96983">
      <w:pPr>
        <w:pStyle w:val="Geenafstand"/>
        <w:rPr>
          <w:b/>
          <w:bCs/>
        </w:rPr>
      </w:pPr>
      <w:r>
        <w:rPr>
          <w:b/>
          <w:bCs/>
        </w:rPr>
        <w:t xml:space="preserve">Gebed </w:t>
      </w:r>
      <w:r w:rsidR="00F77CDC">
        <w:rPr>
          <w:b/>
          <w:bCs/>
        </w:rPr>
        <w:t>om de opening van het woord.</w:t>
      </w:r>
    </w:p>
    <w:p w14:paraId="2F2974A2" w14:textId="77777777" w:rsidR="00CC6490" w:rsidRDefault="00CC6490" w:rsidP="00A96983">
      <w:pPr>
        <w:pStyle w:val="Geenafstand"/>
        <w:rPr>
          <w:b/>
          <w:bCs/>
        </w:rPr>
      </w:pPr>
    </w:p>
    <w:p w14:paraId="7C7A639A" w14:textId="70EBD8A6" w:rsidR="00A96983" w:rsidRDefault="005411E3" w:rsidP="00A96983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0774E9" w:rsidRPr="00F90AD4">
        <w:rPr>
          <w:b/>
          <w:bCs/>
        </w:rPr>
        <w:t xml:space="preserve"> </w:t>
      </w:r>
      <w:r w:rsidR="00807014" w:rsidRPr="00F90AD4">
        <w:rPr>
          <w:b/>
          <w:bCs/>
        </w:rPr>
        <w:t>:</w:t>
      </w:r>
      <w:r w:rsidR="00A96983">
        <w:rPr>
          <w:b/>
          <w:bCs/>
        </w:rPr>
        <w:t xml:space="preserve"> Marcus 15 : 22 - 37</w:t>
      </w:r>
    </w:p>
    <w:p w14:paraId="466B66F4" w14:textId="37C2880C" w:rsidR="00B71FD0" w:rsidRPr="00B71FD0" w:rsidRDefault="00B71FD0" w:rsidP="00793D10">
      <w:pPr>
        <w:pStyle w:val="Geenafstand"/>
      </w:pPr>
      <w:r w:rsidRPr="00B71FD0">
        <w:t xml:space="preserve">22En zij brachten Hem naar de plaats </w:t>
      </w:r>
      <w:proofErr w:type="spellStart"/>
      <w:r w:rsidRPr="00B71FD0">
        <w:t>Golgotha</w:t>
      </w:r>
      <w:proofErr w:type="spellEnd"/>
      <w:r w:rsidRPr="00B71FD0">
        <w:t>, dat is vertaald: Schedelplaats.</w:t>
      </w:r>
      <w:r w:rsidR="00793D10">
        <w:t xml:space="preserve"> </w:t>
      </w:r>
      <w:r w:rsidRPr="00B71FD0">
        <w:t>23En zij gaven Hem met mirre gemengde wijn te drinken, maar Hij nam die niet.</w:t>
      </w:r>
      <w:r w:rsidR="00793D10">
        <w:t xml:space="preserve"> </w:t>
      </w:r>
      <w:r w:rsidRPr="00B71FD0">
        <w:t>24En toen zij Hem gekruisigd hadden, verdeelden zij Zijn kleren: door het lot te werpen bepaalden zij wat ieder ervan nemen zou.</w:t>
      </w:r>
      <w:r w:rsidR="00294863">
        <w:t xml:space="preserve"> </w:t>
      </w:r>
      <w:r w:rsidRPr="00B71FD0">
        <w:t>25En het was het derde uur en zij kruisigden Hem.</w:t>
      </w:r>
      <w:r w:rsidR="00793D10">
        <w:t xml:space="preserve"> </w:t>
      </w:r>
      <w:r w:rsidRPr="00B71FD0">
        <w:t>26En het opschrift met Zijn beschuldiging was boven Hem geschreven: DE KONING VAN DE JODEN.</w:t>
      </w:r>
      <w:r w:rsidR="00793D10">
        <w:t xml:space="preserve"> </w:t>
      </w:r>
      <w:r w:rsidRPr="00B71FD0">
        <w:t>27En zij kruisigden met Hem twee misdadigers, een aan Zijn rechter- en een aan Zijn linkerzijde.</w:t>
      </w:r>
      <w:r w:rsidR="00793D10">
        <w:t xml:space="preserve"> </w:t>
      </w:r>
      <w:r w:rsidRPr="00B71FD0">
        <w:t>28En het Schriftwoord is in vervulling gegaan dat zegt: En Hij is onder de misdadigers gerekend.</w:t>
      </w:r>
      <w:r w:rsidR="00793D10">
        <w:t xml:space="preserve"> </w:t>
      </w:r>
      <w:r w:rsidRPr="00B71FD0">
        <w:t>29En de voorbijgangers lasterden Hem en schudden hun hoofd en zeiden: Ha! U Die de tempel afbreekt en in drie dagen opbouwt,</w:t>
      </w:r>
      <w:r w:rsidR="00294863">
        <w:t xml:space="preserve"> </w:t>
      </w:r>
      <w:r w:rsidRPr="00B71FD0">
        <w:t>30verlos Uzelf en kom van het kruis af!</w:t>
      </w:r>
      <w:r w:rsidR="00793D10">
        <w:t xml:space="preserve"> </w:t>
      </w:r>
      <w:r w:rsidRPr="00B71FD0">
        <w:t xml:space="preserve">31En evenzo spotten ook de </w:t>
      </w:r>
      <w:proofErr w:type="spellStart"/>
      <w:r w:rsidRPr="00B71FD0">
        <w:t>overpriesters</w:t>
      </w:r>
      <w:proofErr w:type="spellEnd"/>
      <w:r w:rsidRPr="00B71FD0">
        <w:t xml:space="preserve">, samen met de </w:t>
      </w:r>
      <w:proofErr w:type="spellStart"/>
      <w:r w:rsidRPr="00B71FD0">
        <w:t>schriftgeleerden</w:t>
      </w:r>
      <w:proofErr w:type="spellEnd"/>
      <w:r w:rsidRPr="00B71FD0">
        <w:t>, onder elkaar en zeiden: Anderen heeft Hij verlost, Zichzelf kan Hij niet verlossen.</w:t>
      </w:r>
      <w:r w:rsidR="00793D10">
        <w:t xml:space="preserve"> </w:t>
      </w:r>
      <w:r w:rsidRPr="00B71FD0">
        <w:t>32Laat de Christus, de Koning van Israël, nu van het kruis afkomen, opdat wij het zien en gaan geloven. Ook zij die met Hem gekruisigd waren, smaadden Hem.</w:t>
      </w:r>
      <w:r w:rsidR="00793D10">
        <w:t xml:space="preserve"> </w:t>
      </w:r>
      <w:r w:rsidRPr="00B71FD0">
        <w:t>33En toen het zesde uur gekomen was, kwam er duisternis over heel de aarde, tot het negende uur toe.</w:t>
      </w:r>
      <w:r w:rsidR="00294863">
        <w:t xml:space="preserve"> </w:t>
      </w:r>
      <w:r w:rsidRPr="00B71FD0">
        <w:t>34En op het negende uur riep Jezus met luide stem: ELOÏ, ELOÏ, LAMA SABACHTANI, dat is vertaald: Mijn God, Mijn God, waarom hebt U Mij verlaten?</w:t>
      </w:r>
    </w:p>
    <w:p w14:paraId="21598A17" w14:textId="77777777" w:rsidR="00B71FD0" w:rsidRPr="00B71FD0" w:rsidRDefault="00B71FD0" w:rsidP="00B71FD0">
      <w:pPr>
        <w:pStyle w:val="Geenafstand"/>
      </w:pPr>
      <w:r w:rsidRPr="00B71FD0">
        <w:t>35En sommigen van hen die daarbij stonden en dit hoorden, zeiden: Zie, Hij roept Elia.</w:t>
      </w:r>
    </w:p>
    <w:p w14:paraId="031359F8" w14:textId="77777777" w:rsidR="00B71FD0" w:rsidRPr="00B71FD0" w:rsidRDefault="00B71FD0" w:rsidP="00B71FD0">
      <w:pPr>
        <w:pStyle w:val="Geenafstand"/>
      </w:pPr>
      <w:r w:rsidRPr="00B71FD0">
        <w:t>36En er snelde iemand toe, vulde een spons met zure wijn, stak die op een rietstok en gaf Hem te drinken, en hij zei: Houd op, laten wij zien of Elia komt om Hem er af te nemen.</w:t>
      </w:r>
    </w:p>
    <w:p w14:paraId="3322E972" w14:textId="186F28C2" w:rsidR="0033590E" w:rsidRPr="00B71FD0" w:rsidRDefault="00B71FD0" w:rsidP="00B71FD0">
      <w:pPr>
        <w:pStyle w:val="Geenafstand"/>
      </w:pPr>
      <w:r w:rsidRPr="00B71FD0">
        <w:t>37En roepend met luide stem gaf Jezus de geest.</w:t>
      </w:r>
    </w:p>
    <w:p w14:paraId="7697B595" w14:textId="77777777" w:rsidR="00793D10" w:rsidRDefault="00793D10" w:rsidP="00B71FD0">
      <w:pPr>
        <w:pStyle w:val="Geenafstand"/>
        <w:rPr>
          <w:b/>
          <w:bCs/>
        </w:rPr>
      </w:pPr>
    </w:p>
    <w:p w14:paraId="75DAFCDB" w14:textId="702C0C43" w:rsidR="00B71FD0" w:rsidRDefault="00B71FD0" w:rsidP="00B71FD0">
      <w:pPr>
        <w:pStyle w:val="Geenafstand"/>
        <w:rPr>
          <w:b/>
          <w:bCs/>
        </w:rPr>
      </w:pPr>
      <w:r w:rsidRPr="00EA5071">
        <w:rPr>
          <w:b/>
          <w:bCs/>
        </w:rPr>
        <w:t>Verkondiging</w:t>
      </w:r>
      <w:r>
        <w:rPr>
          <w:b/>
          <w:bCs/>
        </w:rPr>
        <w:t>: Marcus 15 vers 34 : Waarom hebt u mij verlaten</w:t>
      </w:r>
      <w:r w:rsidR="00F77CDC">
        <w:rPr>
          <w:b/>
          <w:bCs/>
        </w:rPr>
        <w:t>?</w:t>
      </w:r>
    </w:p>
    <w:p w14:paraId="22AC4957" w14:textId="7A8F1FB4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lastRenderedPageBreak/>
        <w:t xml:space="preserve">Zingen </w:t>
      </w:r>
      <w:r w:rsidR="00B71FD0">
        <w:rPr>
          <w:b/>
          <w:bCs/>
        </w:rPr>
        <w:t>Psalm 22: 12 en 13 (OB)</w:t>
      </w:r>
      <w:r w:rsidRPr="00E95678">
        <w:rPr>
          <w:b/>
          <w:bCs/>
        </w:rPr>
        <w:t xml:space="preserve"> </w:t>
      </w:r>
    </w:p>
    <w:p w14:paraId="25BF0CDA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D7C8F77" w14:textId="1DA6B860" w:rsidR="00374C27" w:rsidRDefault="00374C27" w:rsidP="00374C27">
      <w:pPr>
        <w:pStyle w:val="Geenafstand"/>
      </w:pPr>
      <w:r>
        <w:t>1</w:t>
      </w:r>
      <w:r w:rsidR="00B71FD0">
        <w:t>2</w:t>
      </w:r>
    </w:p>
    <w:p w14:paraId="6166E1D4" w14:textId="77777777" w:rsidR="00B71FD0" w:rsidRDefault="00B71FD0" w:rsidP="00B71FD0">
      <w:pPr>
        <w:pStyle w:val="Geenafstand"/>
      </w:pPr>
      <w:r>
        <w:t>Gij, die God vreest, gij allen prijst den HEER;</w:t>
      </w:r>
    </w:p>
    <w:p w14:paraId="42F26AB1" w14:textId="77777777" w:rsidR="00B71FD0" w:rsidRDefault="00B71FD0" w:rsidP="00B71FD0">
      <w:pPr>
        <w:pStyle w:val="Geenafstand"/>
      </w:pPr>
      <w:r>
        <w:t>Dat Jacobs zaad Zijn groten naam vereer';</w:t>
      </w:r>
    </w:p>
    <w:p w14:paraId="68F3D89F" w14:textId="77777777" w:rsidR="00B71FD0" w:rsidRDefault="00B71FD0" w:rsidP="00B71FD0">
      <w:pPr>
        <w:pStyle w:val="Geenafstand"/>
      </w:pPr>
      <w:r>
        <w:t>Ontzie Hem toch, o Israël, en leer</w:t>
      </w:r>
    </w:p>
    <w:p w14:paraId="6DCA412C" w14:textId="77777777" w:rsidR="00B71FD0" w:rsidRDefault="00B71FD0" w:rsidP="00B71FD0">
      <w:pPr>
        <w:pStyle w:val="Geenafstand"/>
      </w:pPr>
      <w:r>
        <w:t>Vertrouwend wachten.</w:t>
      </w:r>
    </w:p>
    <w:p w14:paraId="03332707" w14:textId="77777777" w:rsidR="00B71FD0" w:rsidRDefault="00B71FD0" w:rsidP="00B71FD0">
      <w:pPr>
        <w:pStyle w:val="Geenafstand"/>
      </w:pPr>
      <w:r>
        <w:t>Wie mij veracht', God wou mij niet verachten,</w:t>
      </w:r>
    </w:p>
    <w:p w14:paraId="5C6CFCB3" w14:textId="77777777" w:rsidR="00B71FD0" w:rsidRDefault="00B71FD0" w:rsidP="00B71FD0">
      <w:pPr>
        <w:pStyle w:val="Geenafstand"/>
      </w:pPr>
      <w:r>
        <w:t>Noch oor noch oog</w:t>
      </w:r>
    </w:p>
    <w:p w14:paraId="5C2751F8" w14:textId="77777777" w:rsidR="00B71FD0" w:rsidRDefault="00B71FD0" w:rsidP="00B71FD0">
      <w:pPr>
        <w:pStyle w:val="Geenafstand"/>
      </w:pPr>
      <w:r>
        <w:t>Van mijn verdrukking wenden;</w:t>
      </w:r>
    </w:p>
    <w:p w14:paraId="6B8079FF" w14:textId="77777777" w:rsidR="00B71FD0" w:rsidRDefault="00B71FD0" w:rsidP="00B71FD0">
      <w:pPr>
        <w:pStyle w:val="Geenafstand"/>
      </w:pPr>
      <w:r>
        <w:t>Maar heeft verhoord, wanneer ik uit d' ellenden</w:t>
      </w:r>
    </w:p>
    <w:p w14:paraId="390567C4" w14:textId="3AD522D9" w:rsidR="00374C27" w:rsidRDefault="00B71FD0" w:rsidP="00B71FD0">
      <w:pPr>
        <w:pStyle w:val="Geenafstand"/>
      </w:pPr>
      <w:r>
        <w:t>Riep naar omhoog.</w:t>
      </w:r>
    </w:p>
    <w:p w14:paraId="1F4CE05C" w14:textId="77777777" w:rsidR="00B71FD0" w:rsidRDefault="00B71FD0" w:rsidP="00374C27">
      <w:pPr>
        <w:pStyle w:val="Geenafstand"/>
      </w:pPr>
    </w:p>
    <w:p w14:paraId="227CFB80" w14:textId="4FA2309D" w:rsidR="00374C27" w:rsidRDefault="00B71FD0" w:rsidP="00374C27">
      <w:pPr>
        <w:pStyle w:val="Geenafstand"/>
      </w:pPr>
      <w:r>
        <w:t>13</w:t>
      </w:r>
    </w:p>
    <w:p w14:paraId="42861B30" w14:textId="77777777" w:rsidR="00B560FF" w:rsidRDefault="00B560FF" w:rsidP="00B560FF">
      <w:pPr>
        <w:pStyle w:val="Geenafstand"/>
      </w:pPr>
      <w:r>
        <w:t>Ik loof eerlang U in een grote schaar,</w:t>
      </w:r>
    </w:p>
    <w:p w14:paraId="2DCDCE37" w14:textId="77777777" w:rsidR="00B560FF" w:rsidRDefault="00B560FF" w:rsidP="00B560FF">
      <w:pPr>
        <w:pStyle w:val="Geenafstand"/>
      </w:pPr>
      <w:r>
        <w:t xml:space="preserve">En, wat ik U beloofd' </w:t>
      </w:r>
      <w:proofErr w:type="spellStart"/>
      <w:r>
        <w:t>In't</w:t>
      </w:r>
      <w:proofErr w:type="spellEnd"/>
      <w:r>
        <w:t xml:space="preserve"> heetst gevaar,</w:t>
      </w:r>
    </w:p>
    <w:p w14:paraId="4B6CDC49" w14:textId="77777777" w:rsidR="00B560FF" w:rsidRDefault="00B560FF" w:rsidP="00B560FF">
      <w:pPr>
        <w:pStyle w:val="Geenafstand"/>
      </w:pPr>
      <w:r>
        <w:t>Betaal ik, op het heilig dankaltaar,</w:t>
      </w:r>
    </w:p>
    <w:p w14:paraId="2A4BC13A" w14:textId="77777777" w:rsidR="00B560FF" w:rsidRDefault="00B560FF" w:rsidP="00B560FF">
      <w:pPr>
        <w:pStyle w:val="Geenafstand"/>
      </w:pPr>
      <w:r>
        <w:t>Bij die U vrezen,</w:t>
      </w:r>
    </w:p>
    <w:p w14:paraId="37408658" w14:textId="77777777" w:rsidR="00B560FF" w:rsidRDefault="00B560FF" w:rsidP="00B560FF">
      <w:pPr>
        <w:pStyle w:val="Geenafstand"/>
      </w:pPr>
      <w:r>
        <w:t>'t Zachtmoedig volk zal rijk verzadigd wezen,</w:t>
      </w:r>
    </w:p>
    <w:p w14:paraId="416EA141" w14:textId="77777777" w:rsidR="00B560FF" w:rsidRDefault="00B560FF" w:rsidP="00B560FF">
      <w:pPr>
        <w:pStyle w:val="Geenafstand"/>
      </w:pPr>
      <w:r>
        <w:t>Ten dis geleid.</w:t>
      </w:r>
    </w:p>
    <w:p w14:paraId="15EF6DB4" w14:textId="77777777" w:rsidR="00B560FF" w:rsidRDefault="00B560FF" w:rsidP="00B560FF">
      <w:pPr>
        <w:pStyle w:val="Geenafstand"/>
      </w:pPr>
      <w:r>
        <w:t xml:space="preserve">Wie God zoekt, zal Hem prijzen.                                                     </w:t>
      </w:r>
    </w:p>
    <w:p w14:paraId="4C2D18CC" w14:textId="6FD33D9C" w:rsidR="00B560FF" w:rsidRDefault="00B560FF" w:rsidP="00B560FF">
      <w:pPr>
        <w:pStyle w:val="Geenafstand"/>
      </w:pPr>
      <w:r>
        <w:t xml:space="preserve">Zo </w:t>
      </w:r>
      <w:proofErr w:type="spellStart"/>
      <w:r>
        <w:t>leev</w:t>
      </w:r>
      <w:proofErr w:type="spellEnd"/>
      <w:r>
        <w:t>' Uw hart, door 's hemels gunstbewijzen,</w:t>
      </w:r>
    </w:p>
    <w:p w14:paraId="3C614F69" w14:textId="77777777" w:rsidR="00294863" w:rsidRDefault="00B560FF" w:rsidP="00B560FF">
      <w:pPr>
        <w:pStyle w:val="Geenafstand"/>
        <w:sectPr w:rsidR="00294863" w:rsidSect="0029486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 xml:space="preserve">In eeuwigheid!.                                                     </w:t>
      </w:r>
    </w:p>
    <w:p w14:paraId="349EFD60" w14:textId="2D1506EC" w:rsidR="009C57F0" w:rsidRDefault="00294863" w:rsidP="00294863">
      <w:pPr>
        <w:pStyle w:val="Geenafstand"/>
        <w:rPr>
          <w:b/>
          <w:bCs/>
        </w:rPr>
      </w:pPr>
      <w:r>
        <w:rPr>
          <w:b/>
          <w:bCs/>
        </w:rPr>
        <w:t>I</w:t>
      </w:r>
      <w:r w:rsidR="00B560FF">
        <w:rPr>
          <w:b/>
          <w:bCs/>
        </w:rPr>
        <w:t>nleidende woorden voor de viering van het Avondmaal</w:t>
      </w:r>
    </w:p>
    <w:p w14:paraId="716747E6" w14:textId="77777777" w:rsidR="00AC5AE2" w:rsidRDefault="00AC5AE2" w:rsidP="009C57F0">
      <w:pPr>
        <w:pStyle w:val="Geenafstand"/>
        <w:rPr>
          <w:b/>
          <w:bCs/>
        </w:rPr>
      </w:pPr>
    </w:p>
    <w:p w14:paraId="25154614" w14:textId="1669BC3E" w:rsidR="00B560FF" w:rsidRDefault="00B560FF" w:rsidP="009C57F0">
      <w:pPr>
        <w:pStyle w:val="Geenafstand"/>
        <w:rPr>
          <w:b/>
          <w:bCs/>
        </w:rPr>
      </w:pPr>
      <w:r>
        <w:rPr>
          <w:b/>
          <w:bCs/>
        </w:rPr>
        <w:t>Avondmaalsgebed</w:t>
      </w:r>
    </w:p>
    <w:p w14:paraId="535CCBA8" w14:textId="67290E5D" w:rsidR="00B560FF" w:rsidRDefault="00B560FF" w:rsidP="009C57F0">
      <w:pPr>
        <w:pStyle w:val="Geenafstand"/>
        <w:rPr>
          <w:b/>
          <w:bCs/>
        </w:rPr>
      </w:pPr>
      <w:r>
        <w:rPr>
          <w:b/>
          <w:bCs/>
        </w:rPr>
        <w:t xml:space="preserve">Samen bidden van het  ‘Onze </w:t>
      </w:r>
      <w:r w:rsidR="00F77CDC">
        <w:rPr>
          <w:b/>
          <w:bCs/>
        </w:rPr>
        <w:t>V</w:t>
      </w:r>
      <w:r>
        <w:rPr>
          <w:b/>
          <w:bCs/>
        </w:rPr>
        <w:t>ader’</w:t>
      </w:r>
    </w:p>
    <w:p w14:paraId="47DC1216" w14:textId="77777777" w:rsidR="00AC5AE2" w:rsidRDefault="00AC5AE2" w:rsidP="009C57F0">
      <w:pPr>
        <w:pStyle w:val="Geenafstand"/>
        <w:rPr>
          <w:b/>
          <w:bCs/>
        </w:rPr>
      </w:pPr>
    </w:p>
    <w:p w14:paraId="238EDA9F" w14:textId="223E374C" w:rsidR="00B560FF" w:rsidRDefault="00B560FF" w:rsidP="009C57F0">
      <w:pPr>
        <w:pStyle w:val="Geenafstand"/>
        <w:rPr>
          <w:b/>
          <w:bCs/>
        </w:rPr>
      </w:pPr>
      <w:r>
        <w:rPr>
          <w:b/>
          <w:bCs/>
        </w:rPr>
        <w:t xml:space="preserve">Geloofsbelijdenis van </w:t>
      </w:r>
      <w:proofErr w:type="spellStart"/>
      <w:r>
        <w:rPr>
          <w:b/>
          <w:bCs/>
        </w:rPr>
        <w:t>Nicea</w:t>
      </w:r>
      <w:proofErr w:type="spellEnd"/>
      <w:r>
        <w:rPr>
          <w:b/>
          <w:bCs/>
        </w:rPr>
        <w:t xml:space="preserve"> (staande)</w:t>
      </w:r>
    </w:p>
    <w:p w14:paraId="0F730F41" w14:textId="77777777" w:rsidR="00B560FF" w:rsidRPr="00EA5071" w:rsidRDefault="00B560FF" w:rsidP="009C57F0">
      <w:pPr>
        <w:pStyle w:val="Geenafstand"/>
        <w:rPr>
          <w:b/>
          <w:bCs/>
        </w:rPr>
      </w:pPr>
    </w:p>
    <w:p w14:paraId="5EEB06CE" w14:textId="6DB22224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>Zingen</w:t>
      </w:r>
      <w:r w:rsidR="00B560FF">
        <w:rPr>
          <w:b/>
          <w:bCs/>
        </w:rPr>
        <w:t xml:space="preserve"> </w:t>
      </w:r>
      <w:r w:rsidR="00FD1AD8">
        <w:rPr>
          <w:b/>
          <w:bCs/>
        </w:rPr>
        <w:t xml:space="preserve">terwijl de tafel verder wordt toebereid </w:t>
      </w:r>
      <w:r w:rsidR="00B560FF">
        <w:rPr>
          <w:b/>
          <w:bCs/>
        </w:rPr>
        <w:t>Gezang 358 :</w:t>
      </w:r>
      <w:r>
        <w:rPr>
          <w:b/>
          <w:bCs/>
        </w:rPr>
        <w:t xml:space="preserve"> </w:t>
      </w:r>
      <w:r w:rsidR="00C84903">
        <w:rPr>
          <w:b/>
          <w:bCs/>
        </w:rPr>
        <w:t>1</w:t>
      </w:r>
      <w:r w:rsidR="00B560FF">
        <w:rPr>
          <w:b/>
          <w:bCs/>
        </w:rPr>
        <w:t>, 2 en 3</w:t>
      </w:r>
      <w:r w:rsidRPr="00EA5071">
        <w:rPr>
          <w:b/>
          <w:bCs/>
        </w:rPr>
        <w:t xml:space="preserve"> </w:t>
      </w:r>
      <w:r w:rsidR="00EA3272">
        <w:rPr>
          <w:b/>
          <w:bCs/>
        </w:rPr>
        <w:t>(</w:t>
      </w:r>
      <w:r w:rsidR="00B560FF">
        <w:rPr>
          <w:b/>
          <w:bCs/>
        </w:rPr>
        <w:t>Liedboek 1973</w:t>
      </w:r>
      <w:r w:rsidR="00C84903">
        <w:rPr>
          <w:b/>
          <w:bCs/>
        </w:rPr>
        <w:t>)</w:t>
      </w:r>
      <w:r w:rsidRPr="00EA5071">
        <w:rPr>
          <w:b/>
          <w:bCs/>
        </w:rPr>
        <w:t xml:space="preserve"> </w:t>
      </w:r>
    </w:p>
    <w:p w14:paraId="2DE95FCA" w14:textId="77777777" w:rsidR="00F50890" w:rsidRDefault="00F50890" w:rsidP="00F50890">
      <w:pPr>
        <w:pStyle w:val="Geenafstand"/>
        <w:sectPr w:rsidR="00F5089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57E7162" w14:textId="77777777" w:rsidR="00EC71DD" w:rsidRDefault="00EC71DD" w:rsidP="00EC71DD">
      <w:pPr>
        <w:pStyle w:val="Geenafstand"/>
      </w:pPr>
      <w:r>
        <w:t>1</w:t>
      </w:r>
    </w:p>
    <w:p w14:paraId="4ED086DB" w14:textId="77777777" w:rsidR="00EC71DD" w:rsidRDefault="00EC71DD" w:rsidP="00EC71DD">
      <w:pPr>
        <w:pStyle w:val="Geenafstand"/>
      </w:pPr>
      <w:r>
        <w:t>Genadig Heer, die al mijn zwakheid weet,</w:t>
      </w:r>
    </w:p>
    <w:p w14:paraId="30D259A0" w14:textId="77777777" w:rsidR="00EC71DD" w:rsidRDefault="00EC71DD" w:rsidP="00EC71DD">
      <w:pPr>
        <w:pStyle w:val="Geenafstand"/>
      </w:pPr>
      <w:r>
        <w:t>wil mij vergeven wat ik U misdeed;</w:t>
      </w:r>
    </w:p>
    <w:p w14:paraId="10C50F57" w14:textId="77777777" w:rsidR="00EC71DD" w:rsidRDefault="00EC71DD" w:rsidP="00EC71DD">
      <w:pPr>
        <w:pStyle w:val="Geenafstand"/>
      </w:pPr>
      <w:r>
        <w:t>verwerp mij niet, die op uw vrijspraak wacht,</w:t>
      </w:r>
    </w:p>
    <w:p w14:paraId="72EA49A1" w14:textId="77777777" w:rsidR="00EC71DD" w:rsidRDefault="00EC71DD" w:rsidP="00EC71DD">
      <w:pPr>
        <w:pStyle w:val="Geenafstand"/>
      </w:pPr>
      <w:r>
        <w:t>maar troost mij met uw woord: het is volbracht.</w:t>
      </w:r>
    </w:p>
    <w:p w14:paraId="21A9DB28" w14:textId="45E30F97" w:rsidR="00EC71DD" w:rsidRDefault="00FD1AD8" w:rsidP="00EC71DD">
      <w:pPr>
        <w:pStyle w:val="Geenafstand"/>
      </w:pPr>
      <w:r>
        <w:t>2</w:t>
      </w:r>
    </w:p>
    <w:p w14:paraId="0C494907" w14:textId="77777777" w:rsidR="00EC71DD" w:rsidRDefault="00EC71DD" w:rsidP="00EC71DD">
      <w:pPr>
        <w:pStyle w:val="Geenafstand"/>
      </w:pPr>
      <w:r>
        <w:t>Gij hebt mij, Heer, geroepen aan uw dis,</w:t>
      </w:r>
    </w:p>
    <w:p w14:paraId="72834D8F" w14:textId="77777777" w:rsidR="00EC71DD" w:rsidRDefault="00EC71DD" w:rsidP="00EC71DD">
      <w:pPr>
        <w:pStyle w:val="Geenafstand"/>
      </w:pPr>
      <w:r>
        <w:t>het heilig feest van uw gedachtenis;</w:t>
      </w:r>
    </w:p>
    <w:p w14:paraId="324353BF" w14:textId="77777777" w:rsidR="00EC71DD" w:rsidRDefault="00EC71DD" w:rsidP="00EC71DD">
      <w:pPr>
        <w:pStyle w:val="Geenafstand"/>
      </w:pPr>
      <w:r>
        <w:t>schenk mij uw Geest, opdat ik U ontmoet</w:t>
      </w:r>
    </w:p>
    <w:p w14:paraId="5BF09655" w14:textId="77777777" w:rsidR="00EC71DD" w:rsidRDefault="00EC71DD" w:rsidP="00EC71DD">
      <w:pPr>
        <w:pStyle w:val="Geenafstand"/>
      </w:pPr>
      <w:r>
        <w:t>in 't teken van uw lichaam en uw bloed.</w:t>
      </w:r>
    </w:p>
    <w:p w14:paraId="793634E0" w14:textId="77777777" w:rsidR="00EC71DD" w:rsidRDefault="00EC71DD" w:rsidP="00EC71DD">
      <w:pPr>
        <w:pStyle w:val="Geenafstand"/>
        <w:sectPr w:rsidR="00EC71DD" w:rsidSect="00EC71D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7C433D0" w14:textId="77777777" w:rsidR="00EC71DD" w:rsidRDefault="00EC71DD" w:rsidP="00EC71DD">
      <w:pPr>
        <w:pStyle w:val="Geenafstand"/>
      </w:pPr>
    </w:p>
    <w:p w14:paraId="7D0492D8" w14:textId="77777777" w:rsidR="00EC71DD" w:rsidRDefault="00EC71DD" w:rsidP="00EC71DD">
      <w:pPr>
        <w:pStyle w:val="Geenafstand"/>
      </w:pPr>
      <w:r>
        <w:t>3</w:t>
      </w:r>
    </w:p>
    <w:p w14:paraId="338251F8" w14:textId="77777777" w:rsidR="00EC71DD" w:rsidRDefault="00EC71DD" w:rsidP="00EC71DD">
      <w:pPr>
        <w:pStyle w:val="Geenafstand"/>
      </w:pPr>
      <w:r>
        <w:t>Gij, die voor armen rijkdom hebt bereid,</w:t>
      </w:r>
    </w:p>
    <w:p w14:paraId="298F6758" w14:textId="77777777" w:rsidR="00EC71DD" w:rsidRDefault="00EC71DD" w:rsidP="00EC71DD">
      <w:pPr>
        <w:pStyle w:val="Geenafstand"/>
      </w:pPr>
      <w:r>
        <w:t>voor onrechtvaardigen gerechtigheid,</w:t>
      </w:r>
    </w:p>
    <w:p w14:paraId="7D7C630C" w14:textId="77777777" w:rsidR="00EC71DD" w:rsidRDefault="00EC71DD" w:rsidP="00EC71DD">
      <w:pPr>
        <w:pStyle w:val="Geenafstand"/>
      </w:pPr>
      <w:r>
        <w:t>zie, hoe naar U zich mijn verlangen wendt</w:t>
      </w:r>
    </w:p>
    <w:p w14:paraId="27F0B986" w14:textId="77777777" w:rsidR="00EC71DD" w:rsidRDefault="00EC71DD" w:rsidP="00EC71DD">
      <w:pPr>
        <w:pStyle w:val="Geenafstand"/>
      </w:pPr>
      <w:r>
        <w:t>en leid mij zelf, Heer, tot uw sacrament.</w:t>
      </w:r>
    </w:p>
    <w:p w14:paraId="590A0E63" w14:textId="77777777" w:rsidR="00EC71DD" w:rsidRDefault="00EC71DD" w:rsidP="00EC71DD">
      <w:pPr>
        <w:pStyle w:val="Geenafstand"/>
      </w:pPr>
    </w:p>
    <w:p w14:paraId="7B4CD829" w14:textId="3AD2FFB7" w:rsidR="00EC71DD" w:rsidRDefault="00EC71DD" w:rsidP="00C84903">
      <w:pPr>
        <w:pStyle w:val="Geenafstand"/>
        <w:rPr>
          <w:b/>
          <w:bCs/>
        </w:rPr>
      </w:pPr>
      <w:r>
        <w:rPr>
          <w:b/>
          <w:bCs/>
        </w:rPr>
        <w:t>Nodiging</w:t>
      </w:r>
    </w:p>
    <w:p w14:paraId="2B6D508E" w14:textId="1BB828D0" w:rsidR="00EC71DD" w:rsidRDefault="00EC71DD" w:rsidP="00C84903">
      <w:pPr>
        <w:pStyle w:val="Geenafstand"/>
        <w:rPr>
          <w:b/>
          <w:bCs/>
        </w:rPr>
      </w:pPr>
    </w:p>
    <w:p w14:paraId="03026325" w14:textId="797F8BA8" w:rsidR="00EC71DD" w:rsidRPr="0062397A" w:rsidRDefault="0062397A" w:rsidP="00C84903">
      <w:pPr>
        <w:pStyle w:val="Geenafstand"/>
        <w:rPr>
          <w:b/>
          <w:bCs/>
        </w:rPr>
      </w:pPr>
      <w:bookmarkStart w:id="0" w:name="_Hlk100854956"/>
      <w:r w:rsidRPr="0062397A">
        <w:rPr>
          <w:b/>
          <w:bCs/>
        </w:rPr>
        <w:t>Na 1</w:t>
      </w:r>
      <w:r w:rsidRPr="0062397A">
        <w:rPr>
          <w:b/>
          <w:bCs/>
          <w:vertAlign w:val="superscript"/>
        </w:rPr>
        <w:t>ste</w:t>
      </w:r>
      <w:r w:rsidRPr="0062397A">
        <w:rPr>
          <w:b/>
          <w:bCs/>
        </w:rPr>
        <w:t xml:space="preserve"> tafel: </w:t>
      </w:r>
      <w:r w:rsidR="00EC71DD" w:rsidRPr="0062397A">
        <w:rPr>
          <w:b/>
          <w:bCs/>
        </w:rPr>
        <w:t xml:space="preserve">Gezang </w:t>
      </w:r>
      <w:r w:rsidRPr="0062397A">
        <w:rPr>
          <w:b/>
          <w:bCs/>
        </w:rPr>
        <w:t>46 : 1 en 2 (Bundel 1938)</w:t>
      </w:r>
    </w:p>
    <w:p w14:paraId="7689D339" w14:textId="77777777" w:rsidR="000F1BB7" w:rsidRDefault="000F1BB7" w:rsidP="0062397A">
      <w:pPr>
        <w:pStyle w:val="Geenafstand"/>
        <w:sectPr w:rsidR="000F1BB7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98B4C96" w14:textId="77777777" w:rsidR="0062397A" w:rsidRPr="0062397A" w:rsidRDefault="0062397A" w:rsidP="0062397A">
      <w:pPr>
        <w:pStyle w:val="Geenafstand"/>
      </w:pPr>
      <w:r w:rsidRPr="0062397A">
        <w:t xml:space="preserve">1  </w:t>
      </w:r>
    </w:p>
    <w:p w14:paraId="69569007" w14:textId="70060C6D" w:rsidR="0062397A" w:rsidRPr="0062397A" w:rsidRDefault="0062397A" w:rsidP="0062397A">
      <w:pPr>
        <w:pStyle w:val="Geenafstand"/>
      </w:pPr>
      <w:r w:rsidRPr="0062397A">
        <w:t>Als ik in gedachten sta</w:t>
      </w:r>
    </w:p>
    <w:p w14:paraId="38E05B3F" w14:textId="77777777" w:rsidR="0062397A" w:rsidRPr="0062397A" w:rsidRDefault="0062397A" w:rsidP="0062397A">
      <w:pPr>
        <w:pStyle w:val="Geenafstand"/>
      </w:pPr>
      <w:r w:rsidRPr="0062397A">
        <w:t xml:space="preserve">bij het kruis van </w:t>
      </w:r>
      <w:proofErr w:type="spellStart"/>
      <w:r w:rsidRPr="0062397A">
        <w:t>Golgotha</w:t>
      </w:r>
      <w:proofErr w:type="spellEnd"/>
      <w:r w:rsidRPr="0062397A">
        <w:t>,</w:t>
      </w:r>
    </w:p>
    <w:p w14:paraId="12195FA6" w14:textId="77777777" w:rsidR="0062397A" w:rsidRPr="0062397A" w:rsidRDefault="0062397A" w:rsidP="0062397A">
      <w:pPr>
        <w:pStyle w:val="Geenafstand"/>
      </w:pPr>
      <w:r w:rsidRPr="0062397A">
        <w:t>als ik hoor wat Jezus sprak,</w:t>
      </w:r>
    </w:p>
    <w:p w14:paraId="72771C06" w14:textId="77777777" w:rsidR="0062397A" w:rsidRPr="0062397A" w:rsidRDefault="0062397A" w:rsidP="0062397A">
      <w:pPr>
        <w:pStyle w:val="Geenafstand"/>
      </w:pPr>
      <w:r w:rsidRPr="0062397A">
        <w:t>voor zijn oog aan 't kruishout brak,</w:t>
      </w:r>
    </w:p>
    <w:p w14:paraId="47E39AA6" w14:textId="65FDB80F" w:rsidR="0062397A" w:rsidRDefault="0062397A" w:rsidP="0062397A">
      <w:pPr>
        <w:pStyle w:val="Geenafstand"/>
      </w:pPr>
    </w:p>
    <w:p w14:paraId="2E82DD6E" w14:textId="6AAB4785" w:rsidR="0062397A" w:rsidRPr="0062397A" w:rsidRDefault="0062397A" w:rsidP="0062397A">
      <w:pPr>
        <w:pStyle w:val="Geenafstand"/>
      </w:pPr>
      <w:r w:rsidRPr="0062397A">
        <w:t>2</w:t>
      </w:r>
    </w:p>
    <w:p w14:paraId="5E7AFF46" w14:textId="7C79E0A0" w:rsidR="0062397A" w:rsidRPr="0062397A" w:rsidRDefault="0062397A" w:rsidP="0062397A">
      <w:pPr>
        <w:pStyle w:val="Geenafstand"/>
      </w:pPr>
      <w:r w:rsidRPr="0062397A">
        <w:t>Hoe nog stervende zijn mond</w:t>
      </w:r>
    </w:p>
    <w:p w14:paraId="2FA00C41" w14:textId="77777777" w:rsidR="0062397A" w:rsidRPr="0062397A" w:rsidRDefault="0062397A" w:rsidP="0062397A">
      <w:pPr>
        <w:pStyle w:val="Geenafstand"/>
      </w:pPr>
      <w:r w:rsidRPr="0062397A">
        <w:t>troost voor vriend en moeder vond,</w:t>
      </w:r>
    </w:p>
    <w:p w14:paraId="2A02DBB4" w14:textId="77777777" w:rsidR="0062397A" w:rsidRPr="0062397A" w:rsidRDefault="0062397A" w:rsidP="0062397A">
      <w:pPr>
        <w:pStyle w:val="Geenafstand"/>
      </w:pPr>
      <w:r w:rsidRPr="0062397A">
        <w:t>weet ik: "Hij vergeet ons niet,</w:t>
      </w:r>
    </w:p>
    <w:p w14:paraId="2FBDE306" w14:textId="4AB343CF" w:rsidR="0062397A" w:rsidRPr="0062397A" w:rsidRDefault="0062397A" w:rsidP="0062397A">
      <w:pPr>
        <w:pStyle w:val="Geenafstand"/>
      </w:pPr>
      <w:r w:rsidRPr="0062397A">
        <w:t>schoon Hij stervend ons verliet."</w:t>
      </w:r>
    </w:p>
    <w:p w14:paraId="20793BF4" w14:textId="77777777" w:rsidR="000F1BB7" w:rsidRDefault="000F1BB7" w:rsidP="00C84903">
      <w:pPr>
        <w:pStyle w:val="Geenafstand"/>
        <w:rPr>
          <w:b/>
          <w:bCs/>
        </w:rPr>
        <w:sectPr w:rsidR="000F1BB7" w:rsidSect="000F1BB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60142D9" w14:textId="5ECCA236" w:rsidR="0062397A" w:rsidRPr="0062397A" w:rsidRDefault="0062397A" w:rsidP="0062397A">
      <w:pPr>
        <w:pStyle w:val="Geenafstand"/>
        <w:rPr>
          <w:b/>
          <w:bCs/>
        </w:rPr>
      </w:pPr>
      <w:bookmarkStart w:id="1" w:name="_Hlk100855082"/>
      <w:bookmarkEnd w:id="0"/>
      <w:r w:rsidRPr="0062397A">
        <w:rPr>
          <w:b/>
          <w:bCs/>
        </w:rPr>
        <w:t xml:space="preserve">Na </w:t>
      </w:r>
      <w:r w:rsidR="00761C4F">
        <w:rPr>
          <w:b/>
          <w:bCs/>
        </w:rPr>
        <w:t xml:space="preserve"> 2</w:t>
      </w:r>
      <w:r w:rsidR="00761C4F" w:rsidRPr="00761C4F">
        <w:rPr>
          <w:b/>
          <w:bCs/>
          <w:vertAlign w:val="superscript"/>
        </w:rPr>
        <w:t>de</w:t>
      </w:r>
      <w:r w:rsidR="00761C4F">
        <w:rPr>
          <w:b/>
          <w:bCs/>
        </w:rPr>
        <w:t xml:space="preserve"> </w:t>
      </w:r>
      <w:r w:rsidRPr="0062397A">
        <w:rPr>
          <w:b/>
          <w:bCs/>
        </w:rPr>
        <w:t xml:space="preserve"> tafel: Gezang 46 : </w:t>
      </w:r>
      <w:r>
        <w:rPr>
          <w:b/>
          <w:bCs/>
        </w:rPr>
        <w:t>3</w:t>
      </w:r>
      <w:r w:rsidRPr="0062397A">
        <w:rPr>
          <w:b/>
          <w:bCs/>
        </w:rPr>
        <w:t xml:space="preserve"> en </w:t>
      </w:r>
      <w:r>
        <w:rPr>
          <w:b/>
          <w:bCs/>
        </w:rPr>
        <w:t>4</w:t>
      </w:r>
      <w:r w:rsidRPr="0062397A">
        <w:rPr>
          <w:b/>
          <w:bCs/>
        </w:rPr>
        <w:t xml:space="preserve"> (Bundel 1938)</w:t>
      </w:r>
    </w:p>
    <w:p w14:paraId="6FBC228B" w14:textId="77777777" w:rsidR="000F1BB7" w:rsidRDefault="000F1BB7" w:rsidP="0062397A">
      <w:pPr>
        <w:pStyle w:val="Geenafstand"/>
        <w:sectPr w:rsidR="000F1BB7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663D824" w14:textId="77777777" w:rsidR="0062397A" w:rsidRDefault="0062397A" w:rsidP="0062397A">
      <w:pPr>
        <w:pStyle w:val="Geenafstand"/>
      </w:pPr>
      <w:r>
        <w:t xml:space="preserve">3  </w:t>
      </w:r>
      <w:r>
        <w:tab/>
      </w:r>
    </w:p>
    <w:p w14:paraId="11B228C8" w14:textId="265001DA" w:rsidR="0062397A" w:rsidRDefault="0062397A" w:rsidP="0062397A">
      <w:pPr>
        <w:pStyle w:val="Geenafstand"/>
      </w:pPr>
      <w:r>
        <w:t>Hoor ik dan, hoe Jezus bad</w:t>
      </w:r>
    </w:p>
    <w:p w14:paraId="7AD32A8A" w14:textId="77777777" w:rsidR="0062397A" w:rsidRDefault="0062397A" w:rsidP="0062397A">
      <w:pPr>
        <w:pStyle w:val="Geenafstand"/>
      </w:pPr>
      <w:r>
        <w:t>voor wie Hem gekruisigd had,</w:t>
      </w:r>
    </w:p>
    <w:p w14:paraId="1213DE95" w14:textId="77777777" w:rsidR="0062397A" w:rsidRDefault="0062397A" w:rsidP="0062397A">
      <w:pPr>
        <w:pStyle w:val="Geenafstand"/>
      </w:pPr>
      <w:r>
        <w:t>'k weet dan: "Bij de Heiland is</w:t>
      </w:r>
    </w:p>
    <w:p w14:paraId="1F4EA3B7" w14:textId="77777777" w:rsidR="0062397A" w:rsidRDefault="0062397A" w:rsidP="0062397A">
      <w:pPr>
        <w:pStyle w:val="Geenafstand"/>
      </w:pPr>
      <w:r>
        <w:t>ook voor mij vergiffenis."</w:t>
      </w:r>
    </w:p>
    <w:p w14:paraId="1A826A57" w14:textId="77777777" w:rsidR="0062397A" w:rsidRDefault="0062397A" w:rsidP="0062397A">
      <w:pPr>
        <w:pStyle w:val="Geenafstand"/>
      </w:pPr>
    </w:p>
    <w:p w14:paraId="6D8A115F" w14:textId="64C95302" w:rsidR="0062397A" w:rsidRDefault="0062397A" w:rsidP="0062397A">
      <w:pPr>
        <w:pStyle w:val="Geenafstand"/>
      </w:pPr>
      <w:r>
        <w:t xml:space="preserve">4  </w:t>
      </w:r>
      <w:r>
        <w:tab/>
      </w:r>
    </w:p>
    <w:p w14:paraId="26EB760E" w14:textId="1F67D604" w:rsidR="0062397A" w:rsidRDefault="0062397A" w:rsidP="0062397A">
      <w:pPr>
        <w:pStyle w:val="Geenafstand"/>
      </w:pPr>
      <w:r>
        <w:t xml:space="preserve">Zie ik, hoe </w:t>
      </w:r>
      <w:proofErr w:type="spellStart"/>
      <w:r>
        <w:t>genaad</w:t>
      </w:r>
      <w:proofErr w:type="spellEnd"/>
      <w:r>
        <w:t>' ontving,</w:t>
      </w:r>
    </w:p>
    <w:p w14:paraId="321CB102" w14:textId="77777777" w:rsidR="0062397A" w:rsidRDefault="0062397A" w:rsidP="0062397A">
      <w:pPr>
        <w:pStyle w:val="Geenafstand"/>
      </w:pPr>
      <w:r>
        <w:t>die met Hem aan 't kruishout hing,</w:t>
      </w:r>
    </w:p>
    <w:p w14:paraId="11BF5CDE" w14:textId="77777777" w:rsidR="0062397A" w:rsidRDefault="0062397A" w:rsidP="0062397A">
      <w:pPr>
        <w:pStyle w:val="Geenafstand"/>
      </w:pPr>
      <w:r>
        <w:t>'k bid, mij voelend Hem gelijk,</w:t>
      </w:r>
    </w:p>
    <w:p w14:paraId="1C53B532" w14:textId="3A905759" w:rsidR="00EC71DD" w:rsidRDefault="0062397A" w:rsidP="0062397A">
      <w:pPr>
        <w:pStyle w:val="Geenafstand"/>
      </w:pPr>
      <w:r>
        <w:t>"Heer, gedenk mij in uw rijk!"</w:t>
      </w:r>
    </w:p>
    <w:bookmarkEnd w:id="1"/>
    <w:p w14:paraId="1F860FAE" w14:textId="77777777" w:rsidR="000F1BB7" w:rsidRDefault="000F1BB7" w:rsidP="0062397A">
      <w:pPr>
        <w:pStyle w:val="Geenafstand"/>
        <w:sectPr w:rsidR="000F1BB7" w:rsidSect="000F1BB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03929E1" w14:textId="77777777" w:rsidR="00AC5AE2" w:rsidRDefault="00AC5AE2" w:rsidP="00761C4F">
      <w:pPr>
        <w:pStyle w:val="Geenafstand"/>
        <w:rPr>
          <w:b/>
          <w:bCs/>
        </w:rPr>
      </w:pPr>
    </w:p>
    <w:p w14:paraId="76675ABC" w14:textId="77777777" w:rsidR="00AC5AE2" w:rsidRDefault="00AC5AE2" w:rsidP="00761C4F">
      <w:pPr>
        <w:pStyle w:val="Geenafstand"/>
        <w:rPr>
          <w:b/>
          <w:bCs/>
        </w:rPr>
      </w:pPr>
    </w:p>
    <w:p w14:paraId="7FAAAC73" w14:textId="77777777" w:rsidR="00AC5AE2" w:rsidRDefault="00AC5AE2" w:rsidP="00761C4F">
      <w:pPr>
        <w:pStyle w:val="Geenafstand"/>
        <w:rPr>
          <w:b/>
          <w:bCs/>
        </w:rPr>
      </w:pPr>
    </w:p>
    <w:p w14:paraId="05CFD435" w14:textId="77777777" w:rsidR="00AC5AE2" w:rsidRDefault="00AC5AE2" w:rsidP="00761C4F">
      <w:pPr>
        <w:pStyle w:val="Geenafstand"/>
        <w:rPr>
          <w:b/>
          <w:bCs/>
        </w:rPr>
      </w:pPr>
    </w:p>
    <w:p w14:paraId="2E66F776" w14:textId="77777777" w:rsidR="00AC5AE2" w:rsidRDefault="00AC5AE2" w:rsidP="00761C4F">
      <w:pPr>
        <w:pStyle w:val="Geenafstand"/>
        <w:rPr>
          <w:b/>
          <w:bCs/>
        </w:rPr>
      </w:pPr>
    </w:p>
    <w:p w14:paraId="7E4011C8" w14:textId="42024C9D" w:rsidR="00761C4F" w:rsidRPr="0062397A" w:rsidRDefault="00761C4F" w:rsidP="00761C4F">
      <w:pPr>
        <w:pStyle w:val="Geenafstand"/>
        <w:rPr>
          <w:b/>
          <w:bCs/>
        </w:rPr>
      </w:pPr>
      <w:r w:rsidRPr="0062397A">
        <w:rPr>
          <w:b/>
          <w:bCs/>
        </w:rPr>
        <w:lastRenderedPageBreak/>
        <w:t xml:space="preserve">Na </w:t>
      </w:r>
      <w:r>
        <w:rPr>
          <w:b/>
          <w:bCs/>
        </w:rPr>
        <w:t xml:space="preserve"> </w:t>
      </w:r>
      <w:r>
        <w:rPr>
          <w:b/>
          <w:bCs/>
        </w:rPr>
        <w:t>3</w:t>
      </w:r>
      <w:r w:rsidRPr="00761C4F">
        <w:rPr>
          <w:b/>
          <w:bCs/>
          <w:vertAlign w:val="superscript"/>
        </w:rPr>
        <w:t>de</w:t>
      </w:r>
      <w:r>
        <w:rPr>
          <w:b/>
          <w:bCs/>
        </w:rPr>
        <w:t xml:space="preserve"> </w:t>
      </w:r>
      <w:r w:rsidRPr="0062397A">
        <w:rPr>
          <w:b/>
          <w:bCs/>
        </w:rPr>
        <w:t xml:space="preserve"> tafel: Gezang 46 : </w:t>
      </w:r>
      <w:r>
        <w:rPr>
          <w:b/>
          <w:bCs/>
        </w:rPr>
        <w:t>5</w:t>
      </w:r>
      <w:r w:rsidRPr="0062397A">
        <w:rPr>
          <w:b/>
          <w:bCs/>
        </w:rPr>
        <w:t xml:space="preserve"> en </w:t>
      </w:r>
      <w:r>
        <w:rPr>
          <w:b/>
          <w:bCs/>
        </w:rPr>
        <w:t>6</w:t>
      </w:r>
      <w:r w:rsidRPr="0062397A">
        <w:rPr>
          <w:b/>
          <w:bCs/>
        </w:rPr>
        <w:t xml:space="preserve"> (Bundel 1938)</w:t>
      </w:r>
    </w:p>
    <w:p w14:paraId="75145050" w14:textId="77777777" w:rsidR="000F1BB7" w:rsidRDefault="000F1BB7" w:rsidP="00761C4F">
      <w:pPr>
        <w:pStyle w:val="Geenafstand"/>
        <w:sectPr w:rsidR="000F1BB7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C617254" w14:textId="77777777" w:rsidR="00761C4F" w:rsidRDefault="00761C4F" w:rsidP="00761C4F">
      <w:pPr>
        <w:pStyle w:val="Geenafstand"/>
      </w:pPr>
      <w:r>
        <w:t xml:space="preserve">5  </w:t>
      </w:r>
      <w:r>
        <w:tab/>
      </w:r>
    </w:p>
    <w:p w14:paraId="14B48F20" w14:textId="3ECD1312" w:rsidR="00761C4F" w:rsidRDefault="00761C4F" w:rsidP="00761C4F">
      <w:pPr>
        <w:pStyle w:val="Geenafstand"/>
      </w:pPr>
      <w:r>
        <w:t>Hoor ik, hoe Hij klaagde, dat</w:t>
      </w:r>
    </w:p>
    <w:p w14:paraId="6DE38DBF" w14:textId="77777777" w:rsidR="00761C4F" w:rsidRDefault="00761C4F" w:rsidP="00761C4F">
      <w:pPr>
        <w:pStyle w:val="Geenafstand"/>
      </w:pPr>
      <w:r>
        <w:t>Hem zijn God verlaten had,</w:t>
      </w:r>
    </w:p>
    <w:p w14:paraId="4DC1D165" w14:textId="77777777" w:rsidR="00761C4F" w:rsidRDefault="00761C4F" w:rsidP="00761C4F">
      <w:pPr>
        <w:pStyle w:val="Geenafstand"/>
      </w:pPr>
      <w:r>
        <w:t xml:space="preserve">'k weet dan, wat mij ook </w:t>
      </w:r>
      <w:proofErr w:type="spellStart"/>
      <w:r>
        <w:t>ontvall</w:t>
      </w:r>
      <w:proofErr w:type="spellEnd"/>
      <w:r>
        <w:t>',</w:t>
      </w:r>
    </w:p>
    <w:p w14:paraId="1F8AF705" w14:textId="77777777" w:rsidR="00761C4F" w:rsidRDefault="00761C4F" w:rsidP="00761C4F">
      <w:pPr>
        <w:pStyle w:val="Geenafstand"/>
      </w:pPr>
      <w:r>
        <w:t>God mij nooit verlaten zal!</w:t>
      </w:r>
    </w:p>
    <w:p w14:paraId="1923C0BA" w14:textId="77777777" w:rsidR="00761C4F" w:rsidRDefault="00761C4F" w:rsidP="00761C4F">
      <w:pPr>
        <w:pStyle w:val="Geenafstand"/>
      </w:pPr>
    </w:p>
    <w:p w14:paraId="430BF691" w14:textId="3CFEE1A8" w:rsidR="00761C4F" w:rsidRDefault="00761C4F" w:rsidP="00761C4F">
      <w:pPr>
        <w:pStyle w:val="Geenafstand"/>
      </w:pPr>
      <w:r>
        <w:t xml:space="preserve">6  </w:t>
      </w:r>
      <w:r>
        <w:tab/>
      </w:r>
    </w:p>
    <w:p w14:paraId="313340CD" w14:textId="216BE3B9" w:rsidR="00761C4F" w:rsidRDefault="00761C4F" w:rsidP="00761C4F">
      <w:pPr>
        <w:pStyle w:val="Geenafstand"/>
      </w:pPr>
      <w:r>
        <w:t>Hoor ik, hoe Hij riep: "Mij dorst!"</w:t>
      </w:r>
    </w:p>
    <w:p w14:paraId="1649C4FA" w14:textId="77777777" w:rsidR="00761C4F" w:rsidRDefault="00761C4F" w:rsidP="00761C4F">
      <w:pPr>
        <w:pStyle w:val="Geenafstand"/>
      </w:pPr>
      <w:r>
        <w:t>dan roep ik: "O Levensvorst,</w:t>
      </w:r>
    </w:p>
    <w:p w14:paraId="27166FC2" w14:textId="77777777" w:rsidR="00761C4F" w:rsidRDefault="00761C4F" w:rsidP="00761C4F">
      <w:pPr>
        <w:pStyle w:val="Geenafstand"/>
      </w:pPr>
      <w:r>
        <w:t xml:space="preserve">Gij, Gij </w:t>
      </w:r>
      <w:proofErr w:type="spellStart"/>
      <w:r>
        <w:t>naamt</w:t>
      </w:r>
      <w:proofErr w:type="spellEnd"/>
      <w:r>
        <w:t xml:space="preserve"> de </w:t>
      </w:r>
      <w:proofErr w:type="spellStart"/>
      <w:r>
        <w:t>bitt're</w:t>
      </w:r>
      <w:proofErr w:type="spellEnd"/>
      <w:r>
        <w:t xml:space="preserve"> dronk,</w:t>
      </w:r>
    </w:p>
    <w:p w14:paraId="2759FF8E" w14:textId="260B59C0" w:rsidR="000F1BB7" w:rsidRDefault="00761C4F" w:rsidP="003A3619">
      <w:pPr>
        <w:pStyle w:val="Geenafstand"/>
        <w:sectPr w:rsidR="000F1BB7" w:rsidSect="000F1BB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 xml:space="preserve">die </w:t>
      </w:r>
      <w:proofErr w:type="spellStart"/>
      <w:r>
        <w:t>deez</w:t>
      </w:r>
      <w:proofErr w:type="spellEnd"/>
      <w:r>
        <w:t>' aard verzoening schonk!"</w:t>
      </w:r>
      <w:r w:rsidR="003A3619">
        <w:t>²</w:t>
      </w:r>
    </w:p>
    <w:p w14:paraId="456DB102" w14:textId="3977C6B1" w:rsidR="00761C4F" w:rsidRPr="009B4679" w:rsidRDefault="00761C4F" w:rsidP="00761C4F">
      <w:pPr>
        <w:pStyle w:val="Geenafstand"/>
        <w:rPr>
          <w:b/>
          <w:bCs/>
          <w:i/>
          <w:iCs/>
          <w:sz w:val="24"/>
          <w:szCs w:val="24"/>
          <w:u w:val="wave"/>
        </w:rPr>
      </w:pPr>
      <w:r w:rsidRPr="009B4679">
        <w:rPr>
          <w:b/>
          <w:bCs/>
          <w:i/>
          <w:iCs/>
          <w:sz w:val="24"/>
          <w:szCs w:val="24"/>
          <w:u w:val="wave"/>
        </w:rPr>
        <w:t>en 8  (als er geen 4</w:t>
      </w:r>
      <w:r w:rsidRPr="009B4679">
        <w:rPr>
          <w:b/>
          <w:bCs/>
          <w:i/>
          <w:iCs/>
          <w:sz w:val="24"/>
          <w:szCs w:val="24"/>
          <w:u w:val="wave"/>
          <w:vertAlign w:val="superscript"/>
        </w:rPr>
        <w:t>de</w:t>
      </w:r>
      <w:r w:rsidRPr="009B4679">
        <w:rPr>
          <w:b/>
          <w:bCs/>
          <w:i/>
          <w:iCs/>
          <w:sz w:val="24"/>
          <w:szCs w:val="24"/>
          <w:u w:val="wave"/>
        </w:rPr>
        <w:t xml:space="preserve"> tafel is)</w:t>
      </w:r>
    </w:p>
    <w:p w14:paraId="3E7E96D8" w14:textId="77777777" w:rsidR="00E64299" w:rsidRPr="009B4679" w:rsidRDefault="00E64299" w:rsidP="00E64299">
      <w:pPr>
        <w:pStyle w:val="Geenafstand"/>
        <w:rPr>
          <w:i/>
          <w:iCs/>
        </w:rPr>
      </w:pPr>
      <w:r w:rsidRPr="009B4679">
        <w:rPr>
          <w:i/>
          <w:iCs/>
        </w:rPr>
        <w:t>Hoor ik, hoe het laatst van al</w:t>
      </w:r>
    </w:p>
    <w:p w14:paraId="196DA9B9" w14:textId="77777777" w:rsidR="00E64299" w:rsidRPr="009B4679" w:rsidRDefault="00E64299" w:rsidP="00E64299">
      <w:pPr>
        <w:pStyle w:val="Geenafstand"/>
        <w:rPr>
          <w:i/>
          <w:iCs/>
        </w:rPr>
      </w:pPr>
      <w:r w:rsidRPr="009B4679">
        <w:rPr>
          <w:i/>
          <w:iCs/>
        </w:rPr>
        <w:t>Hij zijn geest aan God beval,</w:t>
      </w:r>
    </w:p>
    <w:p w14:paraId="1F14DC1A" w14:textId="77777777" w:rsidR="00E64299" w:rsidRPr="009B4679" w:rsidRDefault="00E64299" w:rsidP="00E64299">
      <w:pPr>
        <w:pStyle w:val="Geenafstand"/>
        <w:rPr>
          <w:i/>
          <w:iCs/>
          <w:u w:val="wave"/>
        </w:rPr>
      </w:pPr>
      <w:r w:rsidRPr="009B4679">
        <w:rPr>
          <w:i/>
          <w:iCs/>
        </w:rPr>
        <w:t>weet ik ook mijn geest en lot</w:t>
      </w:r>
    </w:p>
    <w:p w14:paraId="7E4C8644" w14:textId="77777777" w:rsidR="00E64299" w:rsidRPr="009B4679" w:rsidRDefault="00E64299" w:rsidP="00E64299">
      <w:pPr>
        <w:pStyle w:val="Geenafstand"/>
        <w:rPr>
          <w:i/>
          <w:iCs/>
        </w:rPr>
      </w:pPr>
      <w:r w:rsidRPr="009B4679">
        <w:rPr>
          <w:i/>
          <w:iCs/>
        </w:rPr>
        <w:t>in de handen van mijn God.</w:t>
      </w:r>
    </w:p>
    <w:p w14:paraId="61A96A7C" w14:textId="4F5D56BA" w:rsidR="00E64299" w:rsidRDefault="00E64299" w:rsidP="00761C4F">
      <w:pPr>
        <w:pStyle w:val="Geenafstand"/>
      </w:pPr>
    </w:p>
    <w:p w14:paraId="037DBD97" w14:textId="77777777" w:rsidR="00E64299" w:rsidRPr="000F1BB7" w:rsidRDefault="00E64299" w:rsidP="000F1BB7">
      <w:pPr>
        <w:pStyle w:val="Geenafstand"/>
        <w:numPr>
          <w:ilvl w:val="0"/>
          <w:numId w:val="3"/>
        </w:numPr>
        <w:rPr>
          <w:b/>
          <w:bCs/>
          <w:i/>
          <w:iCs/>
          <w:sz w:val="24"/>
          <w:szCs w:val="24"/>
          <w:u w:val="wave"/>
        </w:rPr>
      </w:pPr>
      <w:r w:rsidRPr="000F1BB7">
        <w:rPr>
          <w:b/>
          <w:bCs/>
          <w:i/>
          <w:iCs/>
          <w:sz w:val="24"/>
          <w:szCs w:val="24"/>
          <w:u w:val="wave"/>
        </w:rPr>
        <w:t xml:space="preserve">OPTIONEEL </w:t>
      </w:r>
    </w:p>
    <w:p w14:paraId="4AD4FE74" w14:textId="3B45E562" w:rsidR="00E64299" w:rsidRPr="00E64299" w:rsidRDefault="00E64299" w:rsidP="00761C4F">
      <w:pPr>
        <w:pStyle w:val="Geenafstand"/>
        <w:rPr>
          <w:b/>
          <w:bCs/>
        </w:rPr>
      </w:pPr>
      <w:r w:rsidRPr="00E64299">
        <w:rPr>
          <w:b/>
          <w:bCs/>
        </w:rPr>
        <w:t>Na 4</w:t>
      </w:r>
      <w:r w:rsidRPr="00E64299">
        <w:rPr>
          <w:b/>
          <w:bCs/>
          <w:vertAlign w:val="superscript"/>
        </w:rPr>
        <w:t>de</w:t>
      </w:r>
      <w:r w:rsidRPr="00E64299">
        <w:rPr>
          <w:b/>
          <w:bCs/>
        </w:rPr>
        <w:t xml:space="preserve"> tafel: Gezang 46</w:t>
      </w:r>
      <w:r>
        <w:rPr>
          <w:b/>
          <w:bCs/>
        </w:rPr>
        <w:t xml:space="preserve"> </w:t>
      </w:r>
      <w:r w:rsidRPr="00E64299">
        <w:rPr>
          <w:b/>
          <w:bCs/>
        </w:rPr>
        <w:t>: 7 en 8 (Bundel 1938)</w:t>
      </w:r>
    </w:p>
    <w:p w14:paraId="42ADB30B" w14:textId="77777777" w:rsidR="000F1BB7" w:rsidRDefault="000F1BB7" w:rsidP="00E64299">
      <w:pPr>
        <w:pStyle w:val="Geenafstand"/>
        <w:sectPr w:rsidR="000F1BB7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613D772" w14:textId="77777777" w:rsidR="00E64299" w:rsidRDefault="00E64299" w:rsidP="00E64299">
      <w:pPr>
        <w:pStyle w:val="Geenafstand"/>
      </w:pPr>
      <w:r>
        <w:t xml:space="preserve">7  </w:t>
      </w:r>
      <w:r>
        <w:tab/>
      </w:r>
    </w:p>
    <w:p w14:paraId="3F0CEAC7" w14:textId="552C0DA2" w:rsidR="00E64299" w:rsidRDefault="00E64299" w:rsidP="00E64299">
      <w:pPr>
        <w:pStyle w:val="Geenafstand"/>
      </w:pPr>
      <w:r>
        <w:t>Op zijn kreet: "Het is volbracht,"</w:t>
      </w:r>
    </w:p>
    <w:p w14:paraId="6D97B985" w14:textId="77777777" w:rsidR="00E64299" w:rsidRDefault="00E64299" w:rsidP="00E64299">
      <w:pPr>
        <w:pStyle w:val="Geenafstand"/>
      </w:pPr>
      <w:r>
        <w:t>antwoordt mijn aanbidding zacht:</w:t>
      </w:r>
    </w:p>
    <w:p w14:paraId="70B50C5D" w14:textId="77777777" w:rsidR="00E64299" w:rsidRDefault="00E64299" w:rsidP="00E64299">
      <w:pPr>
        <w:pStyle w:val="Geenafstand"/>
      </w:pPr>
      <w:r>
        <w:t>"Jezus, ook voor mij verwierf</w:t>
      </w:r>
    </w:p>
    <w:p w14:paraId="6CA83F19" w14:textId="77777777" w:rsidR="00E64299" w:rsidRDefault="00E64299" w:rsidP="00E64299">
      <w:pPr>
        <w:pStyle w:val="Geenafstand"/>
      </w:pPr>
      <w:r>
        <w:t xml:space="preserve">Gij verlossing, toen Gij </w:t>
      </w:r>
      <w:proofErr w:type="spellStart"/>
      <w:r>
        <w:t>stierft</w:t>
      </w:r>
      <w:proofErr w:type="spellEnd"/>
      <w:r>
        <w:t>."</w:t>
      </w:r>
    </w:p>
    <w:p w14:paraId="521ABE46" w14:textId="77777777" w:rsidR="00E64299" w:rsidRDefault="00E64299" w:rsidP="00E64299">
      <w:pPr>
        <w:pStyle w:val="Geenafstand"/>
      </w:pPr>
    </w:p>
    <w:p w14:paraId="46F0BD20" w14:textId="564C8F1A" w:rsidR="00E64299" w:rsidRPr="00E64299" w:rsidRDefault="00E64299" w:rsidP="00E64299">
      <w:pPr>
        <w:pStyle w:val="Geenafstand"/>
      </w:pPr>
      <w:r w:rsidRPr="00E64299">
        <w:t xml:space="preserve">8  </w:t>
      </w:r>
      <w:r w:rsidRPr="00E64299">
        <w:tab/>
      </w:r>
    </w:p>
    <w:p w14:paraId="0D8990E8" w14:textId="123CF0DB" w:rsidR="00E64299" w:rsidRDefault="00E64299" w:rsidP="00E64299">
      <w:pPr>
        <w:pStyle w:val="Geenafstand"/>
      </w:pPr>
      <w:bookmarkStart w:id="2" w:name="_Hlk100855597"/>
      <w:r>
        <w:t>Hoor ik, hoe het laatst van al</w:t>
      </w:r>
    </w:p>
    <w:p w14:paraId="7188BA44" w14:textId="77777777" w:rsidR="00E64299" w:rsidRDefault="00E64299" w:rsidP="00E64299">
      <w:pPr>
        <w:pStyle w:val="Geenafstand"/>
      </w:pPr>
      <w:r>
        <w:t>Hij zijn geest aan God beval,</w:t>
      </w:r>
    </w:p>
    <w:p w14:paraId="255EC66E" w14:textId="77777777" w:rsidR="00E64299" w:rsidRDefault="00E64299" w:rsidP="00E64299">
      <w:pPr>
        <w:pStyle w:val="Geenafstand"/>
      </w:pPr>
      <w:r>
        <w:t>weet ik ook mijn geest en lot</w:t>
      </w:r>
    </w:p>
    <w:p w14:paraId="4B9C89C0" w14:textId="3FEF2A06" w:rsidR="00E64299" w:rsidRDefault="00E64299" w:rsidP="00E64299">
      <w:pPr>
        <w:pStyle w:val="Geenafstand"/>
      </w:pPr>
      <w:r>
        <w:t>in de handen van mijn God.</w:t>
      </w:r>
    </w:p>
    <w:bookmarkEnd w:id="2"/>
    <w:p w14:paraId="1C074F21" w14:textId="5FC7C3CA" w:rsidR="00EC71DD" w:rsidRDefault="00EC71DD" w:rsidP="00C84903">
      <w:pPr>
        <w:pStyle w:val="Geenafstand"/>
        <w:rPr>
          <w:b/>
          <w:bCs/>
        </w:rPr>
      </w:pPr>
    </w:p>
    <w:p w14:paraId="1CBA7947" w14:textId="77777777" w:rsidR="000F1BB7" w:rsidRDefault="000F1BB7" w:rsidP="00C84903">
      <w:pPr>
        <w:pStyle w:val="Geenafstand"/>
        <w:rPr>
          <w:b/>
          <w:bCs/>
        </w:rPr>
        <w:sectPr w:rsidR="000F1BB7" w:rsidSect="000F1BB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DAEF6E6" w14:textId="0C429938" w:rsidR="002F1150" w:rsidRDefault="002F1150" w:rsidP="00C84903">
      <w:pPr>
        <w:pStyle w:val="Geenafstand"/>
        <w:rPr>
          <w:b/>
          <w:bCs/>
        </w:rPr>
      </w:pPr>
    </w:p>
    <w:p w14:paraId="71FCADA4" w14:textId="4B71AD78" w:rsidR="002F1150" w:rsidRDefault="00637C03" w:rsidP="00C84903">
      <w:pPr>
        <w:pStyle w:val="Geenafstand"/>
        <w:rPr>
          <w:b/>
          <w:bCs/>
        </w:rPr>
      </w:pPr>
      <w:r>
        <w:rPr>
          <w:b/>
          <w:bCs/>
        </w:rPr>
        <w:t>Lofprijzing Gezang 358 : 6 (Liedboek 1973)</w:t>
      </w:r>
    </w:p>
    <w:p w14:paraId="58E4CBC5" w14:textId="77777777" w:rsidR="00637C03" w:rsidRPr="00637C03" w:rsidRDefault="00637C03" w:rsidP="00637C03">
      <w:pPr>
        <w:pStyle w:val="Geenafstand"/>
      </w:pPr>
      <w:r w:rsidRPr="00637C03">
        <w:t>U wil ik danken, grote Levensvorst;</w:t>
      </w:r>
    </w:p>
    <w:p w14:paraId="5C6A279F" w14:textId="77777777" w:rsidR="00637C03" w:rsidRPr="00637C03" w:rsidRDefault="00637C03" w:rsidP="00637C03">
      <w:pPr>
        <w:pStyle w:val="Geenafstand"/>
      </w:pPr>
      <w:r w:rsidRPr="00637C03">
        <w:t>Gij hebt gestild mijn honger en mijn dorst.</w:t>
      </w:r>
    </w:p>
    <w:p w14:paraId="6F7EDD8B" w14:textId="77777777" w:rsidR="00637C03" w:rsidRPr="00637C03" w:rsidRDefault="00637C03" w:rsidP="00637C03">
      <w:pPr>
        <w:pStyle w:val="Geenafstand"/>
      </w:pPr>
      <w:r w:rsidRPr="00637C03">
        <w:t>Uw kracht, uw leven daalde in mij neer;</w:t>
      </w:r>
    </w:p>
    <w:p w14:paraId="6318C429" w14:textId="71061514" w:rsidR="00637C03" w:rsidRPr="00637C03" w:rsidRDefault="00637C03" w:rsidP="00637C03">
      <w:pPr>
        <w:pStyle w:val="Geenafstand"/>
      </w:pPr>
      <w:r w:rsidRPr="00637C03">
        <w:t>in uw gemeenschap wil ik blijven, Heer.</w:t>
      </w:r>
    </w:p>
    <w:p w14:paraId="40BB5CC6" w14:textId="6EE301E0" w:rsidR="00637C03" w:rsidRPr="00637C03" w:rsidRDefault="00637C03" w:rsidP="00C84903">
      <w:pPr>
        <w:pStyle w:val="Geenafstand"/>
      </w:pPr>
    </w:p>
    <w:p w14:paraId="2FAA9444" w14:textId="110936D8" w:rsidR="00A543A5" w:rsidRDefault="00A543A5" w:rsidP="00C84903">
      <w:pPr>
        <w:pStyle w:val="Geenafstand"/>
        <w:rPr>
          <w:b/>
          <w:bCs/>
        </w:rPr>
      </w:pPr>
      <w:r>
        <w:rPr>
          <w:b/>
          <w:bCs/>
        </w:rPr>
        <w:t>Dank</w:t>
      </w:r>
      <w:r w:rsidR="00637C03">
        <w:rPr>
          <w:b/>
          <w:bCs/>
        </w:rPr>
        <w:t>zeggings</w:t>
      </w:r>
      <w:r>
        <w:rPr>
          <w:b/>
          <w:bCs/>
        </w:rPr>
        <w:t>gebed</w:t>
      </w:r>
    </w:p>
    <w:p w14:paraId="61B17310" w14:textId="6F980693" w:rsidR="00EC71DD" w:rsidRDefault="00EC71DD" w:rsidP="00C84903">
      <w:pPr>
        <w:pStyle w:val="Geenafstand"/>
        <w:rPr>
          <w:b/>
          <w:bCs/>
        </w:rPr>
      </w:pPr>
    </w:p>
    <w:p w14:paraId="2B06718F" w14:textId="385AE569" w:rsidR="000575E2" w:rsidRDefault="000575E2" w:rsidP="00B57CF8">
      <w:pPr>
        <w:pStyle w:val="Geenafstand"/>
        <w:rPr>
          <w:b/>
          <w:bCs/>
        </w:rPr>
      </w:pPr>
      <w:r w:rsidRPr="000575E2">
        <w:rPr>
          <w:b/>
          <w:bCs/>
        </w:rPr>
        <w:t>Collecte</w:t>
      </w:r>
    </w:p>
    <w:p w14:paraId="763E1CFE" w14:textId="77777777" w:rsidR="00A543A5" w:rsidRDefault="00A543A5" w:rsidP="00B57CF8">
      <w:pPr>
        <w:pStyle w:val="Geenafstand"/>
        <w:rPr>
          <w:b/>
          <w:bCs/>
        </w:rPr>
      </w:pPr>
    </w:p>
    <w:p w14:paraId="37727954" w14:textId="6306D081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C84903">
        <w:rPr>
          <w:b/>
          <w:bCs/>
        </w:rPr>
        <w:t>Gezang 1</w:t>
      </w:r>
      <w:r w:rsidR="00637C03">
        <w:rPr>
          <w:b/>
          <w:bCs/>
        </w:rPr>
        <w:t>95</w:t>
      </w:r>
      <w:r w:rsidR="00F50890">
        <w:rPr>
          <w:b/>
          <w:bCs/>
        </w:rPr>
        <w:t>:</w:t>
      </w:r>
      <w:r w:rsidR="00C84903">
        <w:rPr>
          <w:b/>
          <w:bCs/>
        </w:rPr>
        <w:t xml:space="preserve"> 1</w:t>
      </w:r>
      <w:r w:rsidR="00637C03">
        <w:rPr>
          <w:b/>
          <w:bCs/>
        </w:rPr>
        <w:t>, 2, 3, 4 en 5</w:t>
      </w:r>
      <w:r w:rsidR="00F50890">
        <w:rPr>
          <w:b/>
          <w:bCs/>
        </w:rPr>
        <w:t xml:space="preserve"> (</w:t>
      </w:r>
      <w:r w:rsidR="00807014" w:rsidRPr="00F90AD4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936CB5A" w14:textId="77777777" w:rsidR="00637C03" w:rsidRDefault="00637C03" w:rsidP="00637C03">
      <w:pPr>
        <w:pStyle w:val="Geenafstand"/>
      </w:pPr>
      <w:r>
        <w:t>1</w:t>
      </w:r>
    </w:p>
    <w:p w14:paraId="1623EA27" w14:textId="77777777" w:rsidR="00637C03" w:rsidRDefault="00637C03" w:rsidP="00637C03">
      <w:pPr>
        <w:pStyle w:val="Geenafstand"/>
      </w:pPr>
      <w:r>
        <w:t>Nu valt de nacht.</w:t>
      </w:r>
    </w:p>
    <w:p w14:paraId="7ADAA551" w14:textId="77777777" w:rsidR="00637C03" w:rsidRDefault="00637C03" w:rsidP="00637C03">
      <w:pPr>
        <w:pStyle w:val="Geenafstand"/>
      </w:pPr>
      <w:r>
        <w:t>Het is volbracht:</w:t>
      </w:r>
    </w:p>
    <w:p w14:paraId="31051BBF" w14:textId="77777777" w:rsidR="00637C03" w:rsidRDefault="00637C03" w:rsidP="00637C03">
      <w:pPr>
        <w:pStyle w:val="Geenafstand"/>
      </w:pPr>
      <w:r>
        <w:t>de Heer heeft heel zijn leven</w:t>
      </w:r>
    </w:p>
    <w:p w14:paraId="2C064A07" w14:textId="77777777" w:rsidR="00637C03" w:rsidRDefault="00637C03" w:rsidP="00637C03">
      <w:pPr>
        <w:pStyle w:val="Geenafstand"/>
      </w:pPr>
      <w:r>
        <w:t>voor het menselijk geslacht</w:t>
      </w:r>
    </w:p>
    <w:p w14:paraId="0852A7A4" w14:textId="77777777" w:rsidR="00637C03" w:rsidRDefault="00637C03" w:rsidP="00637C03">
      <w:pPr>
        <w:pStyle w:val="Geenafstand"/>
      </w:pPr>
      <w:r>
        <w:t>in Gods hand gegeven.</w:t>
      </w:r>
    </w:p>
    <w:p w14:paraId="65F601C9" w14:textId="77777777" w:rsidR="00637C03" w:rsidRDefault="00637C03" w:rsidP="00637C03">
      <w:pPr>
        <w:pStyle w:val="Geenafstand"/>
      </w:pPr>
    </w:p>
    <w:p w14:paraId="29AF799A" w14:textId="77777777" w:rsidR="00637C03" w:rsidRDefault="00637C03" w:rsidP="00637C03">
      <w:pPr>
        <w:pStyle w:val="Geenafstand"/>
      </w:pPr>
      <w:r>
        <w:t>2</w:t>
      </w:r>
    </w:p>
    <w:p w14:paraId="4BD8CCE8" w14:textId="77777777" w:rsidR="00637C03" w:rsidRDefault="00637C03" w:rsidP="00637C03">
      <w:pPr>
        <w:pStyle w:val="Geenafstand"/>
      </w:pPr>
      <w:r>
        <w:t>De wereld gaf</w:t>
      </w:r>
    </w:p>
    <w:p w14:paraId="5739B074" w14:textId="77777777" w:rsidR="00637C03" w:rsidRDefault="00637C03" w:rsidP="00637C03">
      <w:pPr>
        <w:pStyle w:val="Geenafstand"/>
      </w:pPr>
      <w:r>
        <w:t>Hem slechts een graf,</w:t>
      </w:r>
    </w:p>
    <w:p w14:paraId="5B33399E" w14:textId="77777777" w:rsidR="00637C03" w:rsidRDefault="00637C03" w:rsidP="00637C03">
      <w:pPr>
        <w:pStyle w:val="Geenafstand"/>
      </w:pPr>
      <w:r>
        <w:t>zijn wonen was Hem zwerven;</w:t>
      </w:r>
    </w:p>
    <w:p w14:paraId="57363651" w14:textId="77777777" w:rsidR="00637C03" w:rsidRDefault="00637C03" w:rsidP="00637C03">
      <w:pPr>
        <w:pStyle w:val="Geenafstand"/>
      </w:pPr>
      <w:r>
        <w:t>al zijn onschuld werd Hem straf</w:t>
      </w:r>
    </w:p>
    <w:p w14:paraId="55CEAC0C" w14:textId="77777777" w:rsidR="00637C03" w:rsidRDefault="00637C03" w:rsidP="00637C03">
      <w:pPr>
        <w:pStyle w:val="Geenafstand"/>
      </w:pPr>
      <w:r>
        <w:t>en zijn leven sterven.</w:t>
      </w:r>
    </w:p>
    <w:p w14:paraId="71A687A2" w14:textId="77777777" w:rsidR="00793D10" w:rsidRDefault="00793D10" w:rsidP="00637C03">
      <w:pPr>
        <w:pStyle w:val="Geenafstand"/>
      </w:pPr>
    </w:p>
    <w:p w14:paraId="670650C5" w14:textId="4392CBF0" w:rsidR="00637C03" w:rsidRDefault="00637C03" w:rsidP="00637C03">
      <w:pPr>
        <w:pStyle w:val="Geenafstand"/>
      </w:pPr>
      <w:r>
        <w:t>3</w:t>
      </w:r>
    </w:p>
    <w:p w14:paraId="7855916B" w14:textId="77777777" w:rsidR="00637C03" w:rsidRDefault="00637C03" w:rsidP="00637C03">
      <w:pPr>
        <w:pStyle w:val="Geenafstand"/>
      </w:pPr>
      <w:r>
        <w:t>Hoe slaapt Gij nu,</w:t>
      </w:r>
    </w:p>
    <w:p w14:paraId="05B8BFBE" w14:textId="351DFCE8" w:rsidR="00637C03" w:rsidRDefault="00637C03" w:rsidP="00637C03">
      <w:pPr>
        <w:pStyle w:val="Geenafstand"/>
      </w:pPr>
      <w:r>
        <w:t>die men zo ruw</w:t>
      </w:r>
    </w:p>
    <w:p w14:paraId="1BA097E5" w14:textId="0B0DC492" w:rsidR="00637C03" w:rsidRDefault="00793D10" w:rsidP="00637C03">
      <w:pPr>
        <w:pStyle w:val="Geenafstand"/>
      </w:pPr>
      <w:r>
        <w:t>a</w:t>
      </w:r>
      <w:r w:rsidR="00637C03">
        <w:t>an 't kruishout heeft gehangen.</w:t>
      </w:r>
    </w:p>
    <w:p w14:paraId="7AEFE4AF" w14:textId="77777777" w:rsidR="00637C03" w:rsidRDefault="00637C03" w:rsidP="00637C03">
      <w:pPr>
        <w:pStyle w:val="Geenafstand"/>
      </w:pPr>
      <w:r>
        <w:t>Starre rotsen houden U,</w:t>
      </w:r>
    </w:p>
    <w:p w14:paraId="60250C20" w14:textId="77777777" w:rsidR="00637C03" w:rsidRDefault="00637C03" w:rsidP="00637C03">
      <w:pPr>
        <w:pStyle w:val="Geenafstand"/>
      </w:pPr>
      <w:r>
        <w:t>rots des heils, gevangen.</w:t>
      </w:r>
    </w:p>
    <w:p w14:paraId="084F1FE3" w14:textId="77777777" w:rsidR="00637C03" w:rsidRDefault="00637C03" w:rsidP="00637C03">
      <w:pPr>
        <w:pStyle w:val="Geenafstand"/>
      </w:pPr>
    </w:p>
    <w:p w14:paraId="5E870F65" w14:textId="77777777" w:rsidR="00637C03" w:rsidRDefault="00637C03" w:rsidP="00637C03">
      <w:pPr>
        <w:pStyle w:val="Geenafstand"/>
      </w:pPr>
      <w:r>
        <w:t>4</w:t>
      </w:r>
    </w:p>
    <w:p w14:paraId="7E667DEA" w14:textId="77777777" w:rsidR="00637C03" w:rsidRDefault="00637C03" w:rsidP="00637C03">
      <w:pPr>
        <w:pStyle w:val="Geenafstand"/>
      </w:pPr>
      <w:r>
        <w:t>'t Is goed, o Heer,</w:t>
      </w:r>
    </w:p>
    <w:p w14:paraId="3CF96D40" w14:textId="77777777" w:rsidR="00637C03" w:rsidRDefault="00637C03" w:rsidP="00637C03">
      <w:pPr>
        <w:pStyle w:val="Geenafstand"/>
      </w:pPr>
      <w:r>
        <w:t>Gij hoeft de eer</w:t>
      </w:r>
    </w:p>
    <w:p w14:paraId="47E0F1D0" w14:textId="77777777" w:rsidR="00637C03" w:rsidRDefault="00637C03" w:rsidP="00637C03">
      <w:pPr>
        <w:pStyle w:val="Geenafstand"/>
      </w:pPr>
      <w:r>
        <w:t>van God niet meer te staven.</w:t>
      </w:r>
    </w:p>
    <w:p w14:paraId="1BA98FEE" w14:textId="77777777" w:rsidR="00637C03" w:rsidRDefault="00637C03" w:rsidP="00637C03">
      <w:pPr>
        <w:pStyle w:val="Geenafstand"/>
      </w:pPr>
      <w:r>
        <w:t>Leggen wij ons bij U neer,</w:t>
      </w:r>
    </w:p>
    <w:p w14:paraId="53036F5B" w14:textId="77777777" w:rsidR="00637C03" w:rsidRDefault="00637C03" w:rsidP="00637C03">
      <w:pPr>
        <w:pStyle w:val="Geenafstand"/>
      </w:pPr>
      <w:r>
        <w:t>in uw dood begraven.</w:t>
      </w:r>
    </w:p>
    <w:p w14:paraId="45D3E45A" w14:textId="77777777" w:rsidR="00637C03" w:rsidRDefault="00637C03" w:rsidP="00637C03">
      <w:pPr>
        <w:pStyle w:val="Geenafstand"/>
      </w:pPr>
    </w:p>
    <w:p w14:paraId="6CEC38EB" w14:textId="77777777" w:rsidR="00637C03" w:rsidRDefault="00637C03" w:rsidP="00637C03">
      <w:pPr>
        <w:pStyle w:val="Geenafstand"/>
      </w:pPr>
      <w:r>
        <w:t>5</w:t>
      </w:r>
    </w:p>
    <w:p w14:paraId="3D50829C" w14:textId="77777777" w:rsidR="00637C03" w:rsidRDefault="00637C03" w:rsidP="00637C03">
      <w:pPr>
        <w:pStyle w:val="Geenafstand"/>
      </w:pPr>
      <w:r>
        <w:t>Hoe wonderlijk,</w:t>
      </w:r>
    </w:p>
    <w:p w14:paraId="54AF8299" w14:textId="77777777" w:rsidR="00637C03" w:rsidRDefault="00637C03" w:rsidP="00637C03">
      <w:pPr>
        <w:pStyle w:val="Geenafstand"/>
      </w:pPr>
      <w:r>
        <w:t>uitzonderlijk</w:t>
      </w:r>
    </w:p>
    <w:p w14:paraId="6C31FEF2" w14:textId="77777777" w:rsidR="00637C03" w:rsidRDefault="00637C03" w:rsidP="00637C03">
      <w:pPr>
        <w:pStyle w:val="Geenafstand"/>
      </w:pPr>
      <w:r>
        <w:t>een sabbat is gekomen:</w:t>
      </w:r>
    </w:p>
    <w:p w14:paraId="550E822C" w14:textId="77777777" w:rsidR="00637C03" w:rsidRDefault="00637C03" w:rsidP="00637C03">
      <w:pPr>
        <w:pStyle w:val="Geenafstand"/>
      </w:pPr>
      <w:r>
        <w:t>eens voor al heeft Hij het juk</w:t>
      </w:r>
    </w:p>
    <w:p w14:paraId="55CCBD03" w14:textId="28A4C05B" w:rsidR="00C84903" w:rsidRDefault="00637C03" w:rsidP="00637C03">
      <w:pPr>
        <w:pStyle w:val="Geenafstand"/>
      </w:pPr>
      <w:r>
        <w:t>van ons afgenomen.</w:t>
      </w:r>
    </w:p>
    <w:p w14:paraId="15E056DA" w14:textId="77777777" w:rsidR="00793D10" w:rsidRDefault="00793D10" w:rsidP="00B57CF8">
      <w:pPr>
        <w:pStyle w:val="Geenafstand"/>
        <w:rPr>
          <w:b/>
          <w:bCs/>
        </w:rPr>
      </w:pPr>
    </w:p>
    <w:p w14:paraId="2BD893EF" w14:textId="77777777" w:rsidR="00AC5AE2" w:rsidRDefault="00AC5AE2" w:rsidP="00B57CF8">
      <w:pPr>
        <w:pStyle w:val="Geenafstand"/>
        <w:rPr>
          <w:b/>
          <w:bCs/>
        </w:rPr>
      </w:pPr>
    </w:p>
    <w:p w14:paraId="342C7239" w14:textId="77777777" w:rsidR="00AC5AE2" w:rsidRDefault="00AC5AE2" w:rsidP="00B57CF8">
      <w:pPr>
        <w:pStyle w:val="Geenafstand"/>
        <w:rPr>
          <w:b/>
          <w:bCs/>
        </w:rPr>
      </w:pPr>
    </w:p>
    <w:p w14:paraId="72D76DA7" w14:textId="77777777" w:rsidR="00AC5AE2" w:rsidRDefault="00AC5AE2" w:rsidP="00B57CF8">
      <w:pPr>
        <w:pStyle w:val="Geenafstand"/>
        <w:rPr>
          <w:b/>
          <w:bCs/>
        </w:rPr>
      </w:pPr>
    </w:p>
    <w:p w14:paraId="220DB2F9" w14:textId="77777777" w:rsidR="00AC5AE2" w:rsidRDefault="00AC5AE2" w:rsidP="00B57CF8">
      <w:pPr>
        <w:pStyle w:val="Geenafstand"/>
        <w:rPr>
          <w:b/>
          <w:bCs/>
        </w:rPr>
      </w:pPr>
    </w:p>
    <w:p w14:paraId="140BEC8E" w14:textId="77777777" w:rsidR="00AC5AE2" w:rsidRDefault="00AC5AE2" w:rsidP="00B57CF8">
      <w:pPr>
        <w:pStyle w:val="Geenafstand"/>
        <w:rPr>
          <w:b/>
          <w:bCs/>
        </w:rPr>
      </w:pPr>
    </w:p>
    <w:p w14:paraId="1CAE3CB4" w14:textId="0297C923" w:rsidR="00AC5AE2" w:rsidRDefault="00AC5AE2" w:rsidP="00B57CF8">
      <w:pPr>
        <w:pStyle w:val="Geenafstand"/>
        <w:rPr>
          <w:b/>
          <w:bCs/>
        </w:rPr>
        <w:sectPr w:rsidR="00AC5AE2" w:rsidSect="00793D10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CE0C824" w14:textId="77777777" w:rsidR="00195F94" w:rsidRDefault="00195F94" w:rsidP="00B57CF8">
      <w:pPr>
        <w:pStyle w:val="Geenafstand"/>
        <w:rPr>
          <w:b/>
          <w:bCs/>
        </w:rPr>
      </w:pPr>
    </w:p>
    <w:p w14:paraId="27202BCD" w14:textId="0CA0049C" w:rsidR="00807014" w:rsidRPr="00385CE5" w:rsidRDefault="00EA3272" w:rsidP="008A1E5B">
      <w:pPr>
        <w:pStyle w:val="Geenafstand"/>
      </w:pPr>
      <w:r>
        <w:rPr>
          <w:b/>
          <w:bCs/>
        </w:rPr>
        <w:t xml:space="preserve"> </w:t>
      </w:r>
      <w:r w:rsidR="005411E3"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B34B4" w14:textId="77777777" w:rsidR="00563F69" w:rsidRDefault="00563F69" w:rsidP="00C05C51">
      <w:pPr>
        <w:spacing w:after="0" w:line="240" w:lineRule="auto"/>
      </w:pPr>
      <w:r>
        <w:separator/>
      </w:r>
    </w:p>
  </w:endnote>
  <w:endnote w:type="continuationSeparator" w:id="0">
    <w:p w14:paraId="56B9D030" w14:textId="77777777" w:rsidR="00563F69" w:rsidRDefault="00563F69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5A9D1" w14:textId="77777777" w:rsidR="00563F69" w:rsidRDefault="00563F69" w:rsidP="00C05C51">
      <w:pPr>
        <w:spacing w:after="0" w:line="240" w:lineRule="auto"/>
      </w:pPr>
      <w:r>
        <w:separator/>
      </w:r>
    </w:p>
  </w:footnote>
  <w:footnote w:type="continuationSeparator" w:id="0">
    <w:p w14:paraId="00AEF742" w14:textId="77777777" w:rsidR="00563F69" w:rsidRDefault="00563F69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D78F7"/>
    <w:multiLevelType w:val="hybridMultilevel"/>
    <w:tmpl w:val="CEA08AF6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C30D2D"/>
    <w:multiLevelType w:val="hybridMultilevel"/>
    <w:tmpl w:val="5AA6FA0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5764967">
    <w:abstractNumId w:val="1"/>
  </w:num>
  <w:num w:numId="2" w16cid:durableId="745372850">
    <w:abstractNumId w:val="2"/>
  </w:num>
  <w:num w:numId="3" w16cid:durableId="494498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KkFAJYloActAAAA"/>
  </w:docVars>
  <w:rsids>
    <w:rsidRoot w:val="005411E3"/>
    <w:rsid w:val="000369B8"/>
    <w:rsid w:val="00054854"/>
    <w:rsid w:val="000575E2"/>
    <w:rsid w:val="000704B1"/>
    <w:rsid w:val="000774E9"/>
    <w:rsid w:val="00082304"/>
    <w:rsid w:val="000C395C"/>
    <w:rsid w:val="000E7FDD"/>
    <w:rsid w:val="000F1BB7"/>
    <w:rsid w:val="00146DB0"/>
    <w:rsid w:val="00162BC5"/>
    <w:rsid w:val="00195F94"/>
    <w:rsid w:val="001A1011"/>
    <w:rsid w:val="002158CD"/>
    <w:rsid w:val="00250897"/>
    <w:rsid w:val="00261D1D"/>
    <w:rsid w:val="00262C8B"/>
    <w:rsid w:val="00263B9A"/>
    <w:rsid w:val="00294863"/>
    <w:rsid w:val="002B4A3C"/>
    <w:rsid w:val="002C4CF2"/>
    <w:rsid w:val="002F1150"/>
    <w:rsid w:val="00317057"/>
    <w:rsid w:val="0033590E"/>
    <w:rsid w:val="003524B2"/>
    <w:rsid w:val="003638A1"/>
    <w:rsid w:val="003654F6"/>
    <w:rsid w:val="00374C27"/>
    <w:rsid w:val="00385CE5"/>
    <w:rsid w:val="003976B8"/>
    <w:rsid w:val="003A3619"/>
    <w:rsid w:val="003C0362"/>
    <w:rsid w:val="003F7733"/>
    <w:rsid w:val="0040309B"/>
    <w:rsid w:val="00416F06"/>
    <w:rsid w:val="00443284"/>
    <w:rsid w:val="00473DCD"/>
    <w:rsid w:val="00487252"/>
    <w:rsid w:val="0049049D"/>
    <w:rsid w:val="00533770"/>
    <w:rsid w:val="005411E3"/>
    <w:rsid w:val="005512E1"/>
    <w:rsid w:val="00563F69"/>
    <w:rsid w:val="005673C3"/>
    <w:rsid w:val="00570376"/>
    <w:rsid w:val="005B0D84"/>
    <w:rsid w:val="005E4208"/>
    <w:rsid w:val="005F468C"/>
    <w:rsid w:val="006152E3"/>
    <w:rsid w:val="006216DB"/>
    <w:rsid w:val="00621F25"/>
    <w:rsid w:val="0062397A"/>
    <w:rsid w:val="00637C03"/>
    <w:rsid w:val="006D1719"/>
    <w:rsid w:val="006D5787"/>
    <w:rsid w:val="00714176"/>
    <w:rsid w:val="00735793"/>
    <w:rsid w:val="00751A08"/>
    <w:rsid w:val="00761C4F"/>
    <w:rsid w:val="00762F6F"/>
    <w:rsid w:val="007877AF"/>
    <w:rsid w:val="00793D10"/>
    <w:rsid w:val="00807014"/>
    <w:rsid w:val="00831906"/>
    <w:rsid w:val="00835F1B"/>
    <w:rsid w:val="0084034C"/>
    <w:rsid w:val="008672F5"/>
    <w:rsid w:val="00890796"/>
    <w:rsid w:val="008A1E5B"/>
    <w:rsid w:val="008A3B4A"/>
    <w:rsid w:val="008E54BD"/>
    <w:rsid w:val="00931869"/>
    <w:rsid w:val="009A51AB"/>
    <w:rsid w:val="009A6E37"/>
    <w:rsid w:val="009B4679"/>
    <w:rsid w:val="009C57F0"/>
    <w:rsid w:val="009E145E"/>
    <w:rsid w:val="00A3089A"/>
    <w:rsid w:val="00A320D4"/>
    <w:rsid w:val="00A44E2C"/>
    <w:rsid w:val="00A543A5"/>
    <w:rsid w:val="00A67150"/>
    <w:rsid w:val="00A73E49"/>
    <w:rsid w:val="00A83C5A"/>
    <w:rsid w:val="00A846F3"/>
    <w:rsid w:val="00A849CF"/>
    <w:rsid w:val="00A96983"/>
    <w:rsid w:val="00AC5AE2"/>
    <w:rsid w:val="00B560FF"/>
    <w:rsid w:val="00B56476"/>
    <w:rsid w:val="00B570A5"/>
    <w:rsid w:val="00B57CF8"/>
    <w:rsid w:val="00B64957"/>
    <w:rsid w:val="00B71FD0"/>
    <w:rsid w:val="00BB6AD6"/>
    <w:rsid w:val="00BC004B"/>
    <w:rsid w:val="00BD32BA"/>
    <w:rsid w:val="00BD5911"/>
    <w:rsid w:val="00BE7B14"/>
    <w:rsid w:val="00BF042F"/>
    <w:rsid w:val="00C05C51"/>
    <w:rsid w:val="00C2108D"/>
    <w:rsid w:val="00C25384"/>
    <w:rsid w:val="00C73D49"/>
    <w:rsid w:val="00C84903"/>
    <w:rsid w:val="00C929E7"/>
    <w:rsid w:val="00C96A7D"/>
    <w:rsid w:val="00CC6490"/>
    <w:rsid w:val="00CE3968"/>
    <w:rsid w:val="00CF471F"/>
    <w:rsid w:val="00D11D73"/>
    <w:rsid w:val="00D25DD8"/>
    <w:rsid w:val="00D32C38"/>
    <w:rsid w:val="00D7292D"/>
    <w:rsid w:val="00D841F5"/>
    <w:rsid w:val="00D8516A"/>
    <w:rsid w:val="00DA06ED"/>
    <w:rsid w:val="00DA1E3F"/>
    <w:rsid w:val="00DB0C9F"/>
    <w:rsid w:val="00DB4D8D"/>
    <w:rsid w:val="00DD3A4E"/>
    <w:rsid w:val="00E046C6"/>
    <w:rsid w:val="00E5565C"/>
    <w:rsid w:val="00E64299"/>
    <w:rsid w:val="00E95678"/>
    <w:rsid w:val="00EA3272"/>
    <w:rsid w:val="00EA5071"/>
    <w:rsid w:val="00EB225C"/>
    <w:rsid w:val="00EC4D95"/>
    <w:rsid w:val="00EC71DD"/>
    <w:rsid w:val="00F45338"/>
    <w:rsid w:val="00F50890"/>
    <w:rsid w:val="00F77CDC"/>
    <w:rsid w:val="00F90186"/>
    <w:rsid w:val="00F90AD4"/>
    <w:rsid w:val="00FC136C"/>
    <w:rsid w:val="00FD077D"/>
    <w:rsid w:val="00FD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0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1053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el Karels</dc:creator>
  <cp:keywords/>
  <dc:description/>
  <cp:lastModifiedBy>Regine Agterhuis</cp:lastModifiedBy>
  <cp:revision>16</cp:revision>
  <cp:lastPrinted>2022-04-14T18:55:00Z</cp:lastPrinted>
  <dcterms:created xsi:type="dcterms:W3CDTF">2022-04-14T16:26:00Z</dcterms:created>
  <dcterms:modified xsi:type="dcterms:W3CDTF">2022-04-14T19:11:00Z</dcterms:modified>
</cp:coreProperties>
</file>